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410BFE" w14:textId="67AF55FE" w:rsidR="0060055B" w:rsidRPr="00DF7CF7" w:rsidRDefault="00C21634" w:rsidP="0060055B">
      <w:pPr>
        <w:spacing w:after="0"/>
        <w:jc w:val="center"/>
        <w:rPr>
          <w:rFonts w:ascii="Times New Roman" w:hAnsi="Times New Roman" w:cs="Times New Roman"/>
          <w:sz w:val="40"/>
          <w:szCs w:val="40"/>
        </w:rPr>
      </w:pPr>
      <w:r w:rsidRPr="00DF7CF7">
        <w:rPr>
          <w:rFonts w:ascii="Times New Roman" w:hAnsi="Times New Roman" w:cs="Times New Roman"/>
          <w:sz w:val="40"/>
          <w:szCs w:val="40"/>
        </w:rPr>
        <w:t>Ascension Catholic School Newsletter</w:t>
      </w:r>
    </w:p>
    <w:p w14:paraId="5A636257" w14:textId="3780935F" w:rsidR="00E859B9" w:rsidRPr="000F1E6D" w:rsidRDefault="00400AC5" w:rsidP="00400AC5">
      <w:pPr>
        <w:spacing w:after="0" w:line="240" w:lineRule="auto"/>
        <w:rPr>
          <w:rFonts w:ascii="Times New Roman" w:hAnsi="Times New Roman" w:cs="Times New Roman"/>
          <w:iCs/>
          <w:sz w:val="28"/>
          <w:szCs w:val="28"/>
          <w:u w:val="thick"/>
        </w:rPr>
      </w:pPr>
      <w:r w:rsidRPr="000F1E6D">
        <w:rPr>
          <w:rFonts w:ascii="Times New Roman" w:hAnsi="Times New Roman" w:cs="Times New Roman"/>
          <w:iCs/>
          <w:sz w:val="28"/>
          <w:szCs w:val="28"/>
        </w:rPr>
        <w:tab/>
      </w:r>
      <w:r w:rsidRPr="000F1E6D">
        <w:rPr>
          <w:rFonts w:ascii="Times New Roman" w:hAnsi="Times New Roman" w:cs="Times New Roman"/>
          <w:iCs/>
          <w:sz w:val="28"/>
          <w:szCs w:val="28"/>
        </w:rPr>
        <w:tab/>
      </w:r>
    </w:p>
    <w:p w14:paraId="556BD587" w14:textId="7DFD087A" w:rsidR="00A425FD" w:rsidRPr="000F1E6D" w:rsidRDefault="00A425FD" w:rsidP="00400AC5">
      <w:pPr>
        <w:spacing w:after="0" w:line="240" w:lineRule="auto"/>
        <w:rPr>
          <w:rFonts w:ascii="Times New Roman" w:hAnsi="Times New Roman" w:cs="Times New Roman"/>
          <w:iCs/>
          <w:sz w:val="28"/>
          <w:szCs w:val="28"/>
        </w:rPr>
      </w:pPr>
    </w:p>
    <w:p w14:paraId="6F3B2D13" w14:textId="77777777" w:rsidR="00F75ABF" w:rsidRPr="000F1E6D" w:rsidRDefault="00F75ABF" w:rsidP="00400AC5">
      <w:pPr>
        <w:spacing w:after="0" w:line="240" w:lineRule="auto"/>
        <w:rPr>
          <w:rFonts w:ascii="Times New Roman" w:hAnsi="Times New Roman" w:cs="Times New Roman"/>
          <w:iCs/>
          <w:sz w:val="28"/>
          <w:szCs w:val="28"/>
        </w:rPr>
      </w:pPr>
    </w:p>
    <w:p w14:paraId="501E4448" w14:textId="6827C6C4" w:rsidR="00400AC5" w:rsidRPr="000F1E6D" w:rsidRDefault="005A67E0" w:rsidP="00400AC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F1E6D">
        <w:rPr>
          <w:rFonts w:ascii="Times New Roman" w:hAnsi="Times New Roman" w:cs="Times New Roman"/>
          <w:b/>
          <w:sz w:val="28"/>
          <w:szCs w:val="28"/>
        </w:rPr>
        <w:t xml:space="preserve">Week </w:t>
      </w:r>
      <w:r w:rsidR="00400AC5" w:rsidRPr="000F1E6D">
        <w:rPr>
          <w:rFonts w:ascii="Times New Roman" w:hAnsi="Times New Roman" w:cs="Times New Roman"/>
          <w:b/>
          <w:sz w:val="28"/>
          <w:szCs w:val="28"/>
        </w:rPr>
        <w:t>5</w:t>
      </w:r>
      <w:r w:rsidRPr="000F1E6D">
        <w:rPr>
          <w:rFonts w:ascii="Times New Roman" w:hAnsi="Times New Roman" w:cs="Times New Roman"/>
          <w:b/>
          <w:sz w:val="28"/>
          <w:szCs w:val="28"/>
        </w:rPr>
        <w:t xml:space="preserve"> Christian </w:t>
      </w:r>
      <w:r w:rsidR="00C742FF" w:rsidRPr="000F1E6D">
        <w:rPr>
          <w:rFonts w:ascii="Times New Roman" w:hAnsi="Times New Roman" w:cs="Times New Roman"/>
          <w:b/>
          <w:sz w:val="28"/>
          <w:szCs w:val="28"/>
        </w:rPr>
        <w:t>Character</w:t>
      </w:r>
      <w:r w:rsidR="001948D3" w:rsidRPr="000F1E6D">
        <w:rPr>
          <w:rFonts w:ascii="Times New Roman" w:hAnsi="Times New Roman" w:cs="Times New Roman"/>
          <w:b/>
          <w:sz w:val="28"/>
          <w:szCs w:val="28"/>
        </w:rPr>
        <w:t xml:space="preserve"> Trait</w:t>
      </w:r>
      <w:r w:rsidR="00C742FF" w:rsidRPr="000F1E6D">
        <w:rPr>
          <w:rFonts w:ascii="Times New Roman" w:hAnsi="Times New Roman" w:cs="Times New Roman"/>
          <w:b/>
          <w:sz w:val="28"/>
          <w:szCs w:val="28"/>
        </w:rPr>
        <w:t xml:space="preserve">: </w:t>
      </w:r>
      <w:r w:rsidR="00400AC5" w:rsidRPr="000F1E6D">
        <w:rPr>
          <w:rFonts w:ascii="Times New Roman" w:hAnsi="Times New Roman" w:cs="Times New Roman"/>
          <w:b/>
          <w:sz w:val="28"/>
          <w:szCs w:val="28"/>
        </w:rPr>
        <w:t>JOYFUL</w:t>
      </w:r>
      <w:r w:rsidR="00F1678E" w:rsidRPr="000F1E6D">
        <w:rPr>
          <w:rFonts w:ascii="Times New Roman" w:hAnsi="Times New Roman" w:cs="Times New Roman"/>
          <w:b/>
          <w:bCs/>
          <w:sz w:val="28"/>
          <w:szCs w:val="28"/>
        </w:rPr>
        <w:t>…</w:t>
      </w:r>
      <w:r w:rsidR="00F1678E" w:rsidRPr="000F1E6D">
        <w:rPr>
          <w:rFonts w:ascii="Times New Roman" w:hAnsi="Times New Roman" w:cs="Times New Roman"/>
          <w:sz w:val="28"/>
          <w:szCs w:val="28"/>
        </w:rPr>
        <w:t xml:space="preserve"> </w:t>
      </w:r>
      <w:r w:rsidR="00400AC5" w:rsidRPr="000F1E6D">
        <w:rPr>
          <w:rFonts w:ascii="Times New Roman" w:hAnsi="Times New Roman" w:cs="Times New Roman"/>
          <w:sz w:val="28"/>
          <w:szCs w:val="28"/>
        </w:rPr>
        <w:t xml:space="preserve">Speaking to myself in psalms and hymns and spiritual songs, singing and making melody in my heart to the LORD </w:t>
      </w:r>
      <w:proofErr w:type="gramStart"/>
      <w:r w:rsidR="00400AC5" w:rsidRPr="000F1E6D">
        <w:rPr>
          <w:rFonts w:ascii="Times New Roman" w:hAnsi="Times New Roman" w:cs="Times New Roman"/>
          <w:sz w:val="28"/>
          <w:szCs w:val="28"/>
        </w:rPr>
        <w:t>as a result of</w:t>
      </w:r>
      <w:proofErr w:type="gramEnd"/>
      <w:r w:rsidR="00400AC5" w:rsidRPr="000F1E6D">
        <w:rPr>
          <w:rFonts w:ascii="Times New Roman" w:hAnsi="Times New Roman" w:cs="Times New Roman"/>
          <w:sz w:val="28"/>
          <w:szCs w:val="28"/>
        </w:rPr>
        <w:t xml:space="preserve"> being in agreement with God and others.</w:t>
      </w:r>
    </w:p>
    <w:p w14:paraId="0BF6B293" w14:textId="342E5812" w:rsidR="00342FBF" w:rsidRPr="000F1E6D" w:rsidRDefault="00342FBF" w:rsidP="00342FBF">
      <w:pPr>
        <w:spacing w:after="0" w:line="240" w:lineRule="auto"/>
        <w:rPr>
          <w:rFonts w:ascii="Times New Roman" w:hAnsi="Times New Roman" w:cs="Times New Roman"/>
          <w:color w:val="FF0000"/>
          <w:sz w:val="28"/>
          <w:szCs w:val="28"/>
        </w:rPr>
      </w:pPr>
    </w:p>
    <w:p w14:paraId="5131DD64" w14:textId="77777777" w:rsidR="00996C9F" w:rsidRPr="000F1E6D" w:rsidRDefault="005A67E0" w:rsidP="00432B67">
      <w:pPr>
        <w:spacing w:after="0" w:line="240" w:lineRule="auto"/>
        <w:rPr>
          <w:rFonts w:ascii="Times New Roman" w:hAnsi="Times New Roman" w:cs="Times New Roman"/>
          <w:iCs/>
          <w:sz w:val="28"/>
          <w:szCs w:val="28"/>
        </w:rPr>
      </w:pPr>
      <w:r w:rsidRPr="000F1E6D">
        <w:rPr>
          <w:rFonts w:ascii="Times New Roman" w:hAnsi="Times New Roman" w:cs="Times New Roman"/>
          <w:b/>
          <w:sz w:val="28"/>
          <w:szCs w:val="28"/>
        </w:rPr>
        <w:t>Weekly Scripture</w:t>
      </w:r>
      <w:r w:rsidR="00C742FF" w:rsidRPr="000F1E6D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400AC5" w:rsidRPr="000F1E6D">
        <w:rPr>
          <w:rFonts w:ascii="Times New Roman" w:hAnsi="Times New Roman" w:cs="Times New Roman"/>
          <w:b/>
          <w:sz w:val="28"/>
          <w:szCs w:val="28"/>
        </w:rPr>
        <w:t>Ephesians 5:19</w:t>
      </w:r>
      <w:r w:rsidR="005E1082" w:rsidRPr="000F1E6D">
        <w:rPr>
          <w:rFonts w:ascii="Times New Roman" w:hAnsi="Times New Roman" w:cs="Times New Roman"/>
          <w:b/>
          <w:sz w:val="28"/>
          <w:szCs w:val="28"/>
        </w:rPr>
        <w:t>:</w:t>
      </w:r>
      <w:r w:rsidR="005E1082" w:rsidRPr="000F1E6D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 </w:t>
      </w:r>
      <w:r w:rsidR="00432B67" w:rsidRPr="000F1E6D">
        <w:rPr>
          <w:rFonts w:ascii="Times New Roman" w:hAnsi="Times New Roman" w:cs="Times New Roman"/>
          <w:iCs/>
          <w:sz w:val="28"/>
          <w:szCs w:val="28"/>
        </w:rPr>
        <w:t>Speaking to one another (in) psalms and hymns and spiritual songs, singing and</w:t>
      </w:r>
      <w:r w:rsidR="00F5572F" w:rsidRPr="000F1E6D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432B67" w:rsidRPr="000F1E6D">
        <w:rPr>
          <w:rFonts w:ascii="Times New Roman" w:hAnsi="Times New Roman" w:cs="Times New Roman"/>
          <w:iCs/>
          <w:sz w:val="28"/>
          <w:szCs w:val="28"/>
        </w:rPr>
        <w:t>playing to the Lord in your hearts</w:t>
      </w:r>
      <w:r w:rsidR="00F5572F" w:rsidRPr="000F1E6D">
        <w:rPr>
          <w:rFonts w:ascii="Times New Roman" w:hAnsi="Times New Roman" w:cs="Times New Roman"/>
          <w:iCs/>
          <w:sz w:val="28"/>
          <w:szCs w:val="28"/>
        </w:rPr>
        <w:t>.</w:t>
      </w:r>
    </w:p>
    <w:p w14:paraId="09EA3ECC" w14:textId="77777777" w:rsidR="00996C9F" w:rsidRPr="000F1E6D" w:rsidRDefault="00996C9F" w:rsidP="00432B67">
      <w:pPr>
        <w:spacing w:after="0" w:line="240" w:lineRule="auto"/>
        <w:rPr>
          <w:rFonts w:ascii="Times New Roman" w:hAnsi="Times New Roman" w:cs="Times New Roman"/>
          <w:iCs/>
          <w:sz w:val="28"/>
          <w:szCs w:val="28"/>
        </w:rPr>
      </w:pPr>
    </w:p>
    <w:p w14:paraId="22B716D9" w14:textId="77777777" w:rsidR="003D6A88" w:rsidRPr="000F1E6D" w:rsidRDefault="00996C9F" w:rsidP="00996C9F"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0F1E6D">
        <w:rPr>
          <w:rFonts w:ascii="Times New Roman" w:hAnsi="Times New Roman" w:cs="Times New Roman"/>
          <w:b/>
          <w:sz w:val="28"/>
          <w:szCs w:val="28"/>
        </w:rPr>
        <w:t>Parent/Teacher Conferences</w:t>
      </w:r>
      <w:r w:rsidR="003D6A88" w:rsidRPr="000F1E6D">
        <w:rPr>
          <w:rFonts w:ascii="Times New Roman" w:hAnsi="Times New Roman" w:cs="Times New Roman"/>
          <w:b/>
          <w:sz w:val="28"/>
          <w:szCs w:val="28"/>
        </w:rPr>
        <w:t>:</w:t>
      </w:r>
    </w:p>
    <w:p w14:paraId="090218CC" w14:textId="0E993866" w:rsidR="003D6A88" w:rsidRPr="000F1E6D" w:rsidRDefault="003D6A88" w:rsidP="003D6A88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0F1E6D">
        <w:rPr>
          <w:rFonts w:ascii="Times New Roman" w:hAnsi="Times New Roman" w:cs="Times New Roman"/>
          <w:b/>
          <w:sz w:val="28"/>
          <w:szCs w:val="28"/>
        </w:rPr>
        <w:t>Tuesday</w:t>
      </w:r>
      <w:r w:rsidR="007F2B16" w:rsidRPr="000F1E6D">
        <w:rPr>
          <w:rFonts w:ascii="Times New Roman" w:hAnsi="Times New Roman" w:cs="Times New Roman"/>
          <w:b/>
          <w:sz w:val="28"/>
          <w:szCs w:val="28"/>
        </w:rPr>
        <w:t>, October 13</w:t>
      </w:r>
      <w:r w:rsidR="007F2B16" w:rsidRPr="000F1E6D">
        <w:rPr>
          <w:rFonts w:ascii="Times New Roman" w:hAnsi="Times New Roman" w:cs="Times New Roman"/>
          <w:b/>
          <w:sz w:val="28"/>
          <w:szCs w:val="28"/>
          <w:vertAlign w:val="superscript"/>
        </w:rPr>
        <w:t>th</w:t>
      </w:r>
      <w:r w:rsidR="007F2B16" w:rsidRPr="000F1E6D">
        <w:rPr>
          <w:rFonts w:ascii="Times New Roman" w:hAnsi="Times New Roman" w:cs="Times New Roman"/>
          <w:b/>
          <w:sz w:val="28"/>
          <w:szCs w:val="28"/>
        </w:rPr>
        <w:t xml:space="preserve"> for 7</w:t>
      </w:r>
      <w:r w:rsidR="007F2B16" w:rsidRPr="000F1E6D">
        <w:rPr>
          <w:rFonts w:ascii="Times New Roman" w:hAnsi="Times New Roman" w:cs="Times New Roman"/>
          <w:b/>
          <w:sz w:val="28"/>
          <w:szCs w:val="28"/>
          <w:vertAlign w:val="superscript"/>
        </w:rPr>
        <w:t>th</w:t>
      </w:r>
      <w:r w:rsidR="007F2B16" w:rsidRPr="000F1E6D">
        <w:rPr>
          <w:rFonts w:ascii="Times New Roman" w:hAnsi="Times New Roman" w:cs="Times New Roman"/>
          <w:b/>
          <w:sz w:val="28"/>
          <w:szCs w:val="28"/>
        </w:rPr>
        <w:t xml:space="preserve"> and 8</w:t>
      </w:r>
      <w:r w:rsidR="007F2B16" w:rsidRPr="000F1E6D">
        <w:rPr>
          <w:rFonts w:ascii="Times New Roman" w:hAnsi="Times New Roman" w:cs="Times New Roman"/>
          <w:b/>
          <w:sz w:val="28"/>
          <w:szCs w:val="28"/>
          <w:vertAlign w:val="superscript"/>
        </w:rPr>
        <w:t>th</w:t>
      </w:r>
      <w:r w:rsidR="007F2B16" w:rsidRPr="000F1E6D">
        <w:rPr>
          <w:rFonts w:ascii="Times New Roman" w:hAnsi="Times New Roman" w:cs="Times New Roman"/>
          <w:b/>
          <w:sz w:val="28"/>
          <w:szCs w:val="28"/>
        </w:rPr>
        <w:t xml:space="preserve"> grade scholars ONLY</w:t>
      </w:r>
      <w:r w:rsidR="003B1C23" w:rsidRPr="000F1E6D">
        <w:rPr>
          <w:rFonts w:ascii="Times New Roman" w:hAnsi="Times New Roman" w:cs="Times New Roman"/>
          <w:b/>
          <w:sz w:val="28"/>
          <w:szCs w:val="28"/>
        </w:rPr>
        <w:t>.</w:t>
      </w:r>
    </w:p>
    <w:p w14:paraId="18911DCC" w14:textId="35BBAE94" w:rsidR="00EC02B7" w:rsidRPr="000F1E6D" w:rsidRDefault="00EC02B7" w:rsidP="00EC02B7">
      <w:pPr>
        <w:pStyle w:val="ListParagraph"/>
        <w:numPr>
          <w:ilvl w:val="1"/>
          <w:numId w:val="4"/>
        </w:numPr>
        <w:spacing w:after="0"/>
        <w:rPr>
          <w:rFonts w:ascii="Times New Roman" w:hAnsi="Times New Roman" w:cs="Times New Roman"/>
          <w:bCs/>
          <w:sz w:val="28"/>
          <w:szCs w:val="28"/>
        </w:rPr>
      </w:pPr>
      <w:r w:rsidRPr="000F1E6D">
        <w:rPr>
          <w:rFonts w:ascii="Times New Roman" w:hAnsi="Times New Roman" w:cs="Times New Roman"/>
          <w:bCs/>
          <w:sz w:val="28"/>
          <w:szCs w:val="28"/>
        </w:rPr>
        <w:t>Parent/</w:t>
      </w:r>
      <w:r w:rsidR="006100B0" w:rsidRPr="000F1E6D">
        <w:rPr>
          <w:rFonts w:ascii="Times New Roman" w:hAnsi="Times New Roman" w:cs="Times New Roman"/>
          <w:bCs/>
          <w:sz w:val="28"/>
          <w:szCs w:val="28"/>
        </w:rPr>
        <w:t>t</w:t>
      </w:r>
      <w:r w:rsidRPr="000F1E6D">
        <w:rPr>
          <w:rFonts w:ascii="Times New Roman" w:hAnsi="Times New Roman" w:cs="Times New Roman"/>
          <w:bCs/>
          <w:sz w:val="28"/>
          <w:szCs w:val="28"/>
        </w:rPr>
        <w:t xml:space="preserve">eacher conferences from 7:00 am – 3:00 pm </w:t>
      </w:r>
      <w:r w:rsidRPr="000F1E6D">
        <w:rPr>
          <w:rFonts w:ascii="Times New Roman" w:hAnsi="Times New Roman" w:cs="Times New Roman"/>
          <w:bCs/>
          <w:sz w:val="28"/>
          <w:szCs w:val="28"/>
          <w:u w:val="single"/>
        </w:rPr>
        <w:t>for 7</w:t>
      </w:r>
      <w:r w:rsidRPr="000F1E6D">
        <w:rPr>
          <w:rFonts w:ascii="Times New Roman" w:hAnsi="Times New Roman" w:cs="Times New Roman"/>
          <w:bCs/>
          <w:sz w:val="28"/>
          <w:szCs w:val="28"/>
          <w:u w:val="single"/>
          <w:vertAlign w:val="superscript"/>
        </w:rPr>
        <w:t>th</w:t>
      </w:r>
      <w:r w:rsidRPr="000F1E6D">
        <w:rPr>
          <w:rFonts w:ascii="Times New Roman" w:hAnsi="Times New Roman" w:cs="Times New Roman"/>
          <w:bCs/>
          <w:sz w:val="28"/>
          <w:szCs w:val="28"/>
          <w:u w:val="single"/>
        </w:rPr>
        <w:t xml:space="preserve"> and 8</w:t>
      </w:r>
      <w:r w:rsidRPr="000F1E6D">
        <w:rPr>
          <w:rFonts w:ascii="Times New Roman" w:hAnsi="Times New Roman" w:cs="Times New Roman"/>
          <w:bCs/>
          <w:sz w:val="28"/>
          <w:szCs w:val="28"/>
          <w:u w:val="single"/>
          <w:vertAlign w:val="superscript"/>
        </w:rPr>
        <w:t>th</w:t>
      </w:r>
      <w:r w:rsidRPr="000F1E6D">
        <w:rPr>
          <w:rFonts w:ascii="Times New Roman" w:hAnsi="Times New Roman" w:cs="Times New Roman"/>
          <w:bCs/>
          <w:sz w:val="28"/>
          <w:szCs w:val="28"/>
          <w:u w:val="single"/>
        </w:rPr>
        <w:t xml:space="preserve"> grade scholars</w:t>
      </w:r>
      <w:r w:rsidR="000165A6" w:rsidRPr="000F1E6D">
        <w:rPr>
          <w:rFonts w:ascii="Times New Roman" w:hAnsi="Times New Roman" w:cs="Times New Roman"/>
          <w:bCs/>
          <w:sz w:val="28"/>
          <w:szCs w:val="28"/>
          <w:u w:val="single"/>
        </w:rPr>
        <w:t xml:space="preserve"> </w:t>
      </w:r>
      <w:r w:rsidR="000165A6" w:rsidRPr="000F1E6D">
        <w:rPr>
          <w:rFonts w:ascii="Times New Roman" w:hAnsi="Times New Roman" w:cs="Times New Roman"/>
          <w:bCs/>
          <w:sz w:val="28"/>
          <w:szCs w:val="28"/>
          <w:u w:val="single"/>
        </w:rPr>
        <w:t xml:space="preserve">ONLY </w:t>
      </w:r>
      <w:r w:rsidR="000165A6" w:rsidRPr="000F1E6D">
        <w:rPr>
          <w:rFonts w:ascii="Times New Roman" w:hAnsi="Times New Roman" w:cs="Times New Roman"/>
          <w:bCs/>
          <w:sz w:val="28"/>
          <w:szCs w:val="28"/>
          <w:u w:val="single"/>
        </w:rPr>
        <w:t>on October 13</w:t>
      </w:r>
      <w:r w:rsidR="000165A6" w:rsidRPr="000F1E6D">
        <w:rPr>
          <w:rFonts w:ascii="Times New Roman" w:hAnsi="Times New Roman" w:cs="Times New Roman"/>
          <w:bCs/>
          <w:sz w:val="28"/>
          <w:szCs w:val="28"/>
          <w:u w:val="single"/>
          <w:vertAlign w:val="superscript"/>
        </w:rPr>
        <w:t>th</w:t>
      </w:r>
      <w:r w:rsidRPr="000F1E6D">
        <w:rPr>
          <w:rFonts w:ascii="Times New Roman" w:hAnsi="Times New Roman" w:cs="Times New Roman"/>
          <w:bCs/>
          <w:sz w:val="28"/>
          <w:szCs w:val="28"/>
        </w:rPr>
        <w:t>.</w:t>
      </w:r>
    </w:p>
    <w:p w14:paraId="377642DE" w14:textId="6C980983" w:rsidR="00A565B4" w:rsidRPr="000F1E6D" w:rsidRDefault="00865303" w:rsidP="00A565B4">
      <w:pPr>
        <w:pStyle w:val="ListParagraph"/>
        <w:numPr>
          <w:ilvl w:val="1"/>
          <w:numId w:val="4"/>
        </w:numPr>
        <w:spacing w:after="0"/>
        <w:rPr>
          <w:rFonts w:ascii="Times New Roman" w:hAnsi="Times New Roman" w:cs="Times New Roman"/>
          <w:bCs/>
          <w:sz w:val="28"/>
          <w:szCs w:val="28"/>
        </w:rPr>
      </w:pPr>
      <w:r w:rsidRPr="000F1E6D">
        <w:rPr>
          <w:rFonts w:ascii="Times New Roman" w:hAnsi="Times New Roman" w:cs="Times New Roman"/>
          <w:bCs/>
          <w:sz w:val="28"/>
          <w:szCs w:val="28"/>
        </w:rPr>
        <w:t xml:space="preserve">NO </w:t>
      </w:r>
      <w:r w:rsidR="00823D36" w:rsidRPr="000F1E6D">
        <w:rPr>
          <w:rFonts w:ascii="Times New Roman" w:hAnsi="Times New Roman" w:cs="Times New Roman"/>
          <w:bCs/>
          <w:sz w:val="28"/>
          <w:szCs w:val="28"/>
        </w:rPr>
        <w:t>SCHOOL</w:t>
      </w:r>
      <w:r w:rsidRPr="000F1E6D">
        <w:rPr>
          <w:rFonts w:ascii="Times New Roman" w:hAnsi="Times New Roman" w:cs="Times New Roman"/>
          <w:bCs/>
          <w:sz w:val="28"/>
          <w:szCs w:val="28"/>
        </w:rPr>
        <w:t xml:space="preserve"> on 10/13 </w:t>
      </w:r>
      <w:r w:rsidR="004979A8" w:rsidRPr="000F1E6D">
        <w:rPr>
          <w:rFonts w:ascii="Times New Roman" w:hAnsi="Times New Roman" w:cs="Times New Roman"/>
          <w:bCs/>
          <w:sz w:val="28"/>
          <w:szCs w:val="28"/>
        </w:rPr>
        <w:t xml:space="preserve">for </w:t>
      </w:r>
      <w:r w:rsidR="004979A8" w:rsidRPr="000F1E6D">
        <w:rPr>
          <w:rFonts w:ascii="Times New Roman" w:hAnsi="Times New Roman" w:cs="Times New Roman"/>
          <w:bCs/>
          <w:sz w:val="28"/>
          <w:szCs w:val="28"/>
          <w:u w:val="single"/>
        </w:rPr>
        <w:t>ONLY</w:t>
      </w:r>
      <w:r w:rsidR="004979A8" w:rsidRPr="000F1E6D">
        <w:rPr>
          <w:rFonts w:ascii="Times New Roman" w:hAnsi="Times New Roman" w:cs="Times New Roman"/>
          <w:bCs/>
          <w:sz w:val="28"/>
          <w:szCs w:val="28"/>
        </w:rPr>
        <w:t xml:space="preserve"> 7</w:t>
      </w:r>
      <w:r w:rsidR="004979A8" w:rsidRPr="000F1E6D">
        <w:rPr>
          <w:rFonts w:ascii="Times New Roman" w:hAnsi="Times New Roman" w:cs="Times New Roman"/>
          <w:bCs/>
          <w:sz w:val="28"/>
          <w:szCs w:val="28"/>
          <w:vertAlign w:val="superscript"/>
        </w:rPr>
        <w:t>th</w:t>
      </w:r>
      <w:r w:rsidR="004979A8" w:rsidRPr="000F1E6D">
        <w:rPr>
          <w:rFonts w:ascii="Times New Roman" w:hAnsi="Times New Roman" w:cs="Times New Roman"/>
          <w:bCs/>
          <w:sz w:val="28"/>
          <w:szCs w:val="28"/>
        </w:rPr>
        <w:t xml:space="preserve"> and 8</w:t>
      </w:r>
      <w:r w:rsidR="004979A8" w:rsidRPr="000F1E6D">
        <w:rPr>
          <w:rFonts w:ascii="Times New Roman" w:hAnsi="Times New Roman" w:cs="Times New Roman"/>
          <w:bCs/>
          <w:sz w:val="28"/>
          <w:szCs w:val="28"/>
          <w:vertAlign w:val="superscript"/>
        </w:rPr>
        <w:t>th</w:t>
      </w:r>
      <w:r w:rsidR="004979A8" w:rsidRPr="000F1E6D">
        <w:rPr>
          <w:rFonts w:ascii="Times New Roman" w:hAnsi="Times New Roman" w:cs="Times New Roman"/>
          <w:bCs/>
          <w:sz w:val="28"/>
          <w:szCs w:val="28"/>
        </w:rPr>
        <w:t xml:space="preserve"> grade scholars</w:t>
      </w:r>
      <w:r w:rsidR="00756FDD" w:rsidRPr="000F1E6D">
        <w:rPr>
          <w:rFonts w:ascii="Times New Roman" w:hAnsi="Times New Roman" w:cs="Times New Roman"/>
          <w:bCs/>
          <w:sz w:val="28"/>
          <w:szCs w:val="28"/>
        </w:rPr>
        <w:t>.</w:t>
      </w:r>
    </w:p>
    <w:p w14:paraId="0CAE2FA6" w14:textId="29F09BE4" w:rsidR="007245DA" w:rsidRPr="000F1E6D" w:rsidRDefault="00996C9F" w:rsidP="00996C9F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0F1E6D">
        <w:rPr>
          <w:rFonts w:ascii="Times New Roman" w:hAnsi="Times New Roman" w:cs="Times New Roman"/>
          <w:b/>
          <w:bCs/>
          <w:sz w:val="28"/>
          <w:szCs w:val="28"/>
        </w:rPr>
        <w:t>Thursday, October 1</w:t>
      </w:r>
      <w:r w:rsidR="0014484E" w:rsidRPr="000F1E6D">
        <w:rPr>
          <w:rFonts w:ascii="Times New Roman" w:hAnsi="Times New Roman" w:cs="Times New Roman"/>
          <w:b/>
          <w:bCs/>
          <w:sz w:val="28"/>
          <w:szCs w:val="28"/>
        </w:rPr>
        <w:t>5</w:t>
      </w:r>
      <w:r w:rsidRPr="000F1E6D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 xml:space="preserve">th </w:t>
      </w:r>
      <w:r w:rsidRPr="000F1E6D">
        <w:rPr>
          <w:rFonts w:ascii="Times New Roman" w:hAnsi="Times New Roman" w:cs="Times New Roman"/>
          <w:b/>
          <w:bCs/>
          <w:sz w:val="28"/>
          <w:szCs w:val="28"/>
        </w:rPr>
        <w:t>for all K - 8</w:t>
      </w:r>
      <w:r w:rsidRPr="000F1E6D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th</w:t>
      </w:r>
      <w:r w:rsidR="007245DA" w:rsidRPr="000F1E6D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0F1E6D">
        <w:rPr>
          <w:rFonts w:ascii="Times New Roman" w:hAnsi="Times New Roman" w:cs="Times New Roman"/>
          <w:b/>
          <w:bCs/>
          <w:sz w:val="28"/>
          <w:szCs w:val="28"/>
        </w:rPr>
        <w:t xml:space="preserve">grade </w:t>
      </w:r>
      <w:r w:rsidR="007245DA" w:rsidRPr="000F1E6D">
        <w:rPr>
          <w:rFonts w:ascii="Times New Roman" w:hAnsi="Times New Roman" w:cs="Times New Roman"/>
          <w:b/>
          <w:bCs/>
          <w:sz w:val="28"/>
          <w:szCs w:val="28"/>
        </w:rPr>
        <w:t>scholars</w:t>
      </w:r>
      <w:r w:rsidR="003B1C23" w:rsidRPr="000F1E6D"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14:paraId="738A40E8" w14:textId="3CE9E746" w:rsidR="00EC02B7" w:rsidRPr="000F1E6D" w:rsidRDefault="00EC02B7" w:rsidP="00EC02B7">
      <w:pPr>
        <w:pStyle w:val="ListParagraph"/>
        <w:numPr>
          <w:ilvl w:val="1"/>
          <w:numId w:val="4"/>
        </w:numPr>
        <w:spacing w:after="0"/>
        <w:rPr>
          <w:rFonts w:ascii="Times New Roman" w:hAnsi="Times New Roman" w:cs="Times New Roman"/>
          <w:bCs/>
          <w:sz w:val="28"/>
          <w:szCs w:val="28"/>
        </w:rPr>
      </w:pPr>
      <w:r w:rsidRPr="000F1E6D">
        <w:rPr>
          <w:rFonts w:ascii="Times New Roman" w:hAnsi="Times New Roman" w:cs="Times New Roman"/>
          <w:bCs/>
          <w:sz w:val="28"/>
          <w:szCs w:val="28"/>
        </w:rPr>
        <w:t>Parent/</w:t>
      </w:r>
      <w:r w:rsidR="006100B0" w:rsidRPr="000F1E6D">
        <w:rPr>
          <w:rFonts w:ascii="Times New Roman" w:hAnsi="Times New Roman" w:cs="Times New Roman"/>
          <w:bCs/>
          <w:sz w:val="28"/>
          <w:szCs w:val="28"/>
        </w:rPr>
        <w:t>t</w:t>
      </w:r>
      <w:r w:rsidRPr="000F1E6D">
        <w:rPr>
          <w:rFonts w:ascii="Times New Roman" w:hAnsi="Times New Roman" w:cs="Times New Roman"/>
          <w:bCs/>
          <w:sz w:val="28"/>
          <w:szCs w:val="28"/>
        </w:rPr>
        <w:t xml:space="preserve">eacher conferences from </w:t>
      </w:r>
      <w:r w:rsidR="003D0B21" w:rsidRPr="000F1E6D">
        <w:rPr>
          <w:rFonts w:ascii="Times New Roman" w:hAnsi="Times New Roman" w:cs="Times New Roman"/>
          <w:bCs/>
          <w:sz w:val="28"/>
          <w:szCs w:val="28"/>
        </w:rPr>
        <w:t>9</w:t>
      </w:r>
      <w:r w:rsidRPr="000F1E6D">
        <w:rPr>
          <w:rFonts w:ascii="Times New Roman" w:hAnsi="Times New Roman" w:cs="Times New Roman"/>
          <w:bCs/>
          <w:sz w:val="28"/>
          <w:szCs w:val="28"/>
        </w:rPr>
        <w:t xml:space="preserve">:00 am – </w:t>
      </w:r>
      <w:r w:rsidR="003D0B21" w:rsidRPr="000F1E6D">
        <w:rPr>
          <w:rFonts w:ascii="Times New Roman" w:hAnsi="Times New Roman" w:cs="Times New Roman"/>
          <w:bCs/>
          <w:sz w:val="28"/>
          <w:szCs w:val="28"/>
        </w:rPr>
        <w:t>6</w:t>
      </w:r>
      <w:r w:rsidRPr="000F1E6D">
        <w:rPr>
          <w:rFonts w:ascii="Times New Roman" w:hAnsi="Times New Roman" w:cs="Times New Roman"/>
          <w:bCs/>
          <w:sz w:val="28"/>
          <w:szCs w:val="28"/>
        </w:rPr>
        <w:t>:00 pm</w:t>
      </w:r>
      <w:r w:rsidR="00186931" w:rsidRPr="000F1E6D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23D36" w:rsidRPr="000F1E6D">
        <w:rPr>
          <w:rFonts w:ascii="Times New Roman" w:hAnsi="Times New Roman" w:cs="Times New Roman"/>
          <w:bCs/>
          <w:sz w:val="28"/>
          <w:szCs w:val="28"/>
        </w:rPr>
        <w:t>for all K-8</w:t>
      </w:r>
      <w:r w:rsidR="00823D36" w:rsidRPr="000F1E6D">
        <w:rPr>
          <w:rFonts w:ascii="Times New Roman" w:hAnsi="Times New Roman" w:cs="Times New Roman"/>
          <w:bCs/>
          <w:sz w:val="28"/>
          <w:szCs w:val="28"/>
          <w:vertAlign w:val="superscript"/>
        </w:rPr>
        <w:t>th</w:t>
      </w:r>
      <w:r w:rsidR="00823D36" w:rsidRPr="000F1E6D">
        <w:rPr>
          <w:rFonts w:ascii="Times New Roman" w:hAnsi="Times New Roman" w:cs="Times New Roman"/>
          <w:bCs/>
          <w:sz w:val="28"/>
          <w:szCs w:val="28"/>
        </w:rPr>
        <w:t xml:space="preserve"> grade scholars.</w:t>
      </w:r>
    </w:p>
    <w:p w14:paraId="76635892" w14:textId="590C0800" w:rsidR="00756FDD" w:rsidRPr="000F1E6D" w:rsidRDefault="00996C9F" w:rsidP="00152BD3">
      <w:pPr>
        <w:pStyle w:val="ListParagraph"/>
        <w:numPr>
          <w:ilvl w:val="1"/>
          <w:numId w:val="4"/>
        </w:numPr>
        <w:spacing w:after="0"/>
        <w:rPr>
          <w:rFonts w:ascii="Times New Roman" w:hAnsi="Times New Roman" w:cs="Times New Roman"/>
          <w:bCs/>
          <w:sz w:val="28"/>
          <w:szCs w:val="28"/>
        </w:rPr>
      </w:pPr>
      <w:r w:rsidRPr="000F1E6D">
        <w:rPr>
          <w:rFonts w:ascii="Times New Roman" w:hAnsi="Times New Roman" w:cs="Times New Roman"/>
          <w:sz w:val="28"/>
          <w:szCs w:val="28"/>
        </w:rPr>
        <w:t xml:space="preserve">NO SCHOOL </w:t>
      </w:r>
      <w:r w:rsidR="00756FDD" w:rsidRPr="000F1E6D">
        <w:rPr>
          <w:rFonts w:ascii="Times New Roman" w:hAnsi="Times New Roman" w:cs="Times New Roman"/>
          <w:sz w:val="28"/>
          <w:szCs w:val="28"/>
        </w:rPr>
        <w:t>on 10/15 for all</w:t>
      </w:r>
      <w:r w:rsidR="00152BD3" w:rsidRPr="000F1E6D">
        <w:rPr>
          <w:rFonts w:ascii="Times New Roman" w:hAnsi="Times New Roman" w:cs="Times New Roman"/>
          <w:sz w:val="28"/>
          <w:szCs w:val="28"/>
        </w:rPr>
        <w:t xml:space="preserve"> </w:t>
      </w:r>
      <w:r w:rsidRPr="000F1E6D">
        <w:rPr>
          <w:rFonts w:ascii="Times New Roman" w:hAnsi="Times New Roman" w:cs="Times New Roman"/>
          <w:sz w:val="28"/>
          <w:szCs w:val="28"/>
        </w:rPr>
        <w:t>K-</w:t>
      </w:r>
      <w:r w:rsidR="00CD3768" w:rsidRPr="000F1E6D">
        <w:rPr>
          <w:rFonts w:ascii="Times New Roman" w:hAnsi="Times New Roman" w:cs="Times New Roman"/>
          <w:sz w:val="28"/>
          <w:szCs w:val="28"/>
        </w:rPr>
        <w:t>8</w:t>
      </w:r>
      <w:r w:rsidR="00CD3768" w:rsidRPr="000F1E6D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 w:rsidR="00CD3768" w:rsidRPr="000F1E6D">
        <w:rPr>
          <w:rFonts w:ascii="Times New Roman" w:hAnsi="Times New Roman" w:cs="Times New Roman"/>
          <w:sz w:val="28"/>
          <w:szCs w:val="28"/>
        </w:rPr>
        <w:t xml:space="preserve"> </w:t>
      </w:r>
      <w:r w:rsidR="00756FDD" w:rsidRPr="000F1E6D">
        <w:rPr>
          <w:rFonts w:ascii="Times New Roman" w:hAnsi="Times New Roman" w:cs="Times New Roman"/>
          <w:sz w:val="28"/>
          <w:szCs w:val="28"/>
        </w:rPr>
        <w:t>grade</w:t>
      </w:r>
      <w:r w:rsidRPr="000F1E6D">
        <w:rPr>
          <w:rFonts w:ascii="Times New Roman" w:hAnsi="Times New Roman" w:cs="Times New Roman"/>
          <w:sz w:val="28"/>
          <w:szCs w:val="28"/>
        </w:rPr>
        <w:t xml:space="preserve"> </w:t>
      </w:r>
      <w:r w:rsidR="00756FDD" w:rsidRPr="000F1E6D">
        <w:rPr>
          <w:rFonts w:ascii="Times New Roman" w:hAnsi="Times New Roman" w:cs="Times New Roman"/>
          <w:sz w:val="28"/>
          <w:szCs w:val="28"/>
        </w:rPr>
        <w:t>scholars.</w:t>
      </w:r>
    </w:p>
    <w:p w14:paraId="6C7A1933" w14:textId="3041EF82" w:rsidR="00381D22" w:rsidRPr="000F1E6D" w:rsidRDefault="00985051" w:rsidP="006E2FC9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0F1E6D">
        <w:rPr>
          <w:rFonts w:ascii="Times New Roman" w:hAnsi="Times New Roman" w:cs="Times New Roman"/>
          <w:b/>
          <w:bCs/>
          <w:sz w:val="28"/>
          <w:szCs w:val="28"/>
        </w:rPr>
        <w:t xml:space="preserve">NO SCHOOL </w:t>
      </w:r>
      <w:r w:rsidR="005857C3" w:rsidRPr="000F1E6D">
        <w:rPr>
          <w:rFonts w:ascii="Times New Roman" w:hAnsi="Times New Roman" w:cs="Times New Roman"/>
          <w:b/>
          <w:bCs/>
          <w:sz w:val="28"/>
          <w:szCs w:val="28"/>
        </w:rPr>
        <w:t xml:space="preserve">on </w:t>
      </w:r>
      <w:r w:rsidR="00996C9F" w:rsidRPr="000F1E6D">
        <w:rPr>
          <w:rFonts w:ascii="Times New Roman" w:hAnsi="Times New Roman" w:cs="Times New Roman"/>
          <w:b/>
          <w:bCs/>
          <w:sz w:val="28"/>
          <w:szCs w:val="28"/>
        </w:rPr>
        <w:t>10/1</w:t>
      </w:r>
      <w:r w:rsidR="005857C3" w:rsidRPr="000F1E6D">
        <w:rPr>
          <w:rFonts w:ascii="Times New Roman" w:hAnsi="Times New Roman" w:cs="Times New Roman"/>
          <w:b/>
          <w:bCs/>
          <w:sz w:val="28"/>
          <w:szCs w:val="28"/>
        </w:rPr>
        <w:t>4</w:t>
      </w:r>
      <w:r w:rsidR="00996C9F" w:rsidRPr="000F1E6D">
        <w:rPr>
          <w:rFonts w:ascii="Times New Roman" w:hAnsi="Times New Roman" w:cs="Times New Roman"/>
          <w:b/>
          <w:bCs/>
          <w:sz w:val="28"/>
          <w:szCs w:val="28"/>
        </w:rPr>
        <w:t>-10/1</w:t>
      </w:r>
      <w:r w:rsidR="005857C3" w:rsidRPr="000F1E6D">
        <w:rPr>
          <w:rFonts w:ascii="Times New Roman" w:hAnsi="Times New Roman" w:cs="Times New Roman"/>
          <w:b/>
          <w:bCs/>
          <w:sz w:val="28"/>
          <w:szCs w:val="28"/>
        </w:rPr>
        <w:t>6</w:t>
      </w:r>
      <w:r w:rsidR="00977F50" w:rsidRPr="000F1E6D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977F50" w:rsidRPr="000F1E6D">
        <w:rPr>
          <w:rFonts w:ascii="Times New Roman" w:hAnsi="Times New Roman" w:cs="Times New Roman"/>
          <w:b/>
          <w:bCs/>
          <w:sz w:val="28"/>
          <w:szCs w:val="28"/>
        </w:rPr>
        <w:t>for all K-</w:t>
      </w:r>
      <w:r w:rsidR="00CD3768" w:rsidRPr="000F1E6D">
        <w:rPr>
          <w:rFonts w:ascii="Times New Roman" w:hAnsi="Times New Roman" w:cs="Times New Roman"/>
          <w:b/>
          <w:bCs/>
          <w:sz w:val="28"/>
          <w:szCs w:val="28"/>
        </w:rPr>
        <w:t>8</w:t>
      </w:r>
      <w:r w:rsidR="00CD3768" w:rsidRPr="000F1E6D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th</w:t>
      </w:r>
      <w:r w:rsidR="00CD3768" w:rsidRPr="000F1E6D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977F50" w:rsidRPr="000F1E6D">
        <w:rPr>
          <w:rFonts w:ascii="Times New Roman" w:hAnsi="Times New Roman" w:cs="Times New Roman"/>
          <w:b/>
          <w:bCs/>
          <w:sz w:val="28"/>
          <w:szCs w:val="28"/>
        </w:rPr>
        <w:t>grade scholars</w:t>
      </w:r>
      <w:r w:rsidR="00977F50" w:rsidRPr="000F1E6D">
        <w:rPr>
          <w:rFonts w:ascii="Times New Roman" w:hAnsi="Times New Roman" w:cs="Times New Roman"/>
          <w:b/>
          <w:bCs/>
          <w:sz w:val="28"/>
          <w:szCs w:val="28"/>
        </w:rPr>
        <w:t xml:space="preserve"> due to MEA.</w:t>
      </w:r>
      <w:r w:rsidR="00381D22" w:rsidRPr="000F1E6D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6268CB18" w14:textId="46C294D7" w:rsidR="00BF1290" w:rsidRPr="000F1E6D" w:rsidRDefault="00996C9F" w:rsidP="00381D22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bCs/>
          <w:sz w:val="28"/>
          <w:szCs w:val="28"/>
        </w:rPr>
      </w:pPr>
      <w:r w:rsidRPr="000F1E6D">
        <w:rPr>
          <w:rFonts w:ascii="Times New Roman" w:hAnsi="Times New Roman" w:cs="Times New Roman"/>
          <w:b/>
          <w:bCs/>
          <w:sz w:val="28"/>
          <w:szCs w:val="28"/>
        </w:rPr>
        <w:t xml:space="preserve">You can begin signing up for conferences </w:t>
      </w:r>
      <w:r w:rsidR="00977F50" w:rsidRPr="000F1E6D">
        <w:rPr>
          <w:rFonts w:ascii="Times New Roman" w:hAnsi="Times New Roman" w:cs="Times New Roman"/>
          <w:b/>
          <w:bCs/>
          <w:sz w:val="28"/>
          <w:szCs w:val="28"/>
        </w:rPr>
        <w:t>today</w:t>
      </w:r>
      <w:r w:rsidRPr="000F1E6D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5F65A6B3" w14:textId="7FBD8E7E" w:rsidR="00996C9F" w:rsidRPr="000F1E6D" w:rsidRDefault="00C40786" w:rsidP="00BF1290">
      <w:pPr>
        <w:pStyle w:val="ListParagraph"/>
        <w:numPr>
          <w:ilvl w:val="1"/>
          <w:numId w:val="4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0F1E6D">
        <w:rPr>
          <w:rFonts w:ascii="Times New Roman" w:hAnsi="Times New Roman" w:cs="Times New Roman"/>
          <w:sz w:val="28"/>
          <w:szCs w:val="28"/>
        </w:rPr>
        <w:t xml:space="preserve">Here’s the direct link to sign up for </w:t>
      </w:r>
      <w:r w:rsidR="006100B0" w:rsidRPr="000F1E6D">
        <w:rPr>
          <w:rFonts w:ascii="Times New Roman" w:hAnsi="Times New Roman" w:cs="Times New Roman"/>
          <w:sz w:val="28"/>
          <w:szCs w:val="28"/>
        </w:rPr>
        <w:t>parent/teacher conferences</w:t>
      </w:r>
      <w:r w:rsidR="00996C9F" w:rsidRPr="000F1E6D">
        <w:rPr>
          <w:rFonts w:ascii="Times New Roman" w:hAnsi="Times New Roman" w:cs="Times New Roman"/>
          <w:sz w:val="28"/>
          <w:szCs w:val="28"/>
        </w:rPr>
        <w:t xml:space="preserve"> </w:t>
      </w:r>
      <w:hyperlink r:id="rId7" w:tgtFrame="_blank" w:history="1">
        <w:r w:rsidR="002F043D" w:rsidRPr="000F1E6D">
          <w:rPr>
            <w:rStyle w:val="Hyperlink"/>
            <w:rFonts w:ascii="Times New Roman" w:hAnsi="Times New Roman" w:cs="Times New Roman"/>
            <w:sz w:val="28"/>
            <w:szCs w:val="28"/>
          </w:rPr>
          <w:t>ttps://ptcfast.com/schools/Ascension_Catholic_School_ASC</w:t>
        </w:r>
      </w:hyperlink>
      <w:r w:rsidR="008A16D1" w:rsidRPr="000F1E6D">
        <w:rPr>
          <w:rFonts w:ascii="Times New Roman" w:hAnsi="Times New Roman" w:cs="Times New Roman"/>
          <w:sz w:val="28"/>
          <w:szCs w:val="28"/>
        </w:rPr>
        <w:t>.</w:t>
      </w:r>
      <w:r w:rsidR="00A96586" w:rsidRPr="000F1E6D">
        <w:rPr>
          <w:rFonts w:ascii="Times New Roman" w:hAnsi="Times New Roman" w:cs="Times New Roman"/>
          <w:sz w:val="28"/>
          <w:szCs w:val="28"/>
        </w:rPr>
        <w:t xml:space="preserve"> </w:t>
      </w:r>
      <w:r w:rsidR="00996C9F" w:rsidRPr="000F1E6D">
        <w:rPr>
          <w:rFonts w:ascii="Times New Roman" w:hAnsi="Times New Roman" w:cs="Times New Roman"/>
          <w:sz w:val="28"/>
          <w:szCs w:val="28"/>
        </w:rPr>
        <w:t>(6</w:t>
      </w:r>
      <w:r w:rsidR="00996C9F" w:rsidRPr="000F1E6D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 w:rsidR="00996C9F" w:rsidRPr="000F1E6D">
        <w:rPr>
          <w:rFonts w:ascii="Times New Roman" w:hAnsi="Times New Roman" w:cs="Times New Roman"/>
          <w:sz w:val="28"/>
          <w:szCs w:val="28"/>
        </w:rPr>
        <w:t xml:space="preserve"> – 8</w:t>
      </w:r>
      <w:r w:rsidR="00996C9F" w:rsidRPr="000F1E6D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 w:rsidR="00103E63" w:rsidRPr="000F1E6D">
        <w:rPr>
          <w:rFonts w:ascii="Times New Roman" w:hAnsi="Times New Roman" w:cs="Times New Roman"/>
          <w:sz w:val="28"/>
          <w:szCs w:val="28"/>
        </w:rPr>
        <w:t xml:space="preserve"> </w:t>
      </w:r>
      <w:r w:rsidR="00996C9F" w:rsidRPr="000F1E6D">
        <w:rPr>
          <w:rFonts w:ascii="Times New Roman" w:hAnsi="Times New Roman" w:cs="Times New Roman"/>
          <w:sz w:val="28"/>
          <w:szCs w:val="28"/>
        </w:rPr>
        <w:t>grade scholars must attend the conference with their parent(s). If you have any challenges signing up, please contact your scholar’s teacher (homeroom teacher for 7th and 8</w:t>
      </w:r>
      <w:r w:rsidR="00996C9F" w:rsidRPr="000F1E6D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 w:rsidR="00423DC4">
        <w:rPr>
          <w:rFonts w:ascii="Times New Roman" w:hAnsi="Times New Roman" w:cs="Times New Roman"/>
          <w:sz w:val="28"/>
          <w:szCs w:val="28"/>
        </w:rPr>
        <w:t xml:space="preserve"> </w:t>
      </w:r>
      <w:r w:rsidR="00996C9F" w:rsidRPr="000F1E6D">
        <w:rPr>
          <w:rFonts w:ascii="Times New Roman" w:hAnsi="Times New Roman" w:cs="Times New Roman"/>
          <w:sz w:val="28"/>
          <w:szCs w:val="28"/>
        </w:rPr>
        <w:t>graders).</w:t>
      </w:r>
    </w:p>
    <w:p w14:paraId="0B801227" w14:textId="01072384" w:rsidR="006A63C8" w:rsidRPr="000F1E6D" w:rsidRDefault="006A63C8" w:rsidP="00432B67">
      <w:pPr>
        <w:spacing w:after="0" w:line="240" w:lineRule="auto"/>
        <w:rPr>
          <w:rFonts w:ascii="Times New Roman" w:hAnsi="Times New Roman" w:cs="Times New Roman"/>
          <w:iCs/>
          <w:color w:val="FF0000"/>
          <w:sz w:val="28"/>
          <w:szCs w:val="28"/>
        </w:rPr>
      </w:pPr>
      <w:r w:rsidRPr="000F1E6D">
        <w:rPr>
          <w:rFonts w:ascii="Times New Roman" w:hAnsi="Times New Roman" w:cs="Times New Roman"/>
          <w:iCs/>
          <w:color w:val="FF0000"/>
          <w:sz w:val="28"/>
          <w:szCs w:val="28"/>
        </w:rPr>
        <w:tab/>
      </w:r>
    </w:p>
    <w:p w14:paraId="6A41F9B2" w14:textId="673F5D80" w:rsidR="002260EF" w:rsidRPr="000F1E6D" w:rsidRDefault="00CA6CA9" w:rsidP="009413F9">
      <w:pPr>
        <w:spacing w:after="0" w:line="240" w:lineRule="auto"/>
        <w:rPr>
          <w:rFonts w:ascii="Times New Roman" w:hAnsi="Times New Roman" w:cs="Times New Roman"/>
          <w:color w:val="FF0000"/>
          <w:sz w:val="28"/>
          <w:szCs w:val="28"/>
          <w:lang w:val="es"/>
        </w:rPr>
      </w:pPr>
      <w:r w:rsidRPr="000F1E6D">
        <w:rPr>
          <w:rFonts w:ascii="Times New Roman" w:hAnsi="Times New Roman" w:cs="Times New Roman"/>
          <w:b/>
          <w:sz w:val="28"/>
          <w:szCs w:val="28"/>
        </w:rPr>
        <w:t>Things To Know:</w:t>
      </w:r>
      <w:r w:rsidR="009D4ECF" w:rsidRPr="000F1E6D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EB09A3" w:rsidRPr="000F1E6D">
        <w:rPr>
          <w:rFonts w:ascii="Times New Roman" w:hAnsi="Times New Roman" w:cs="Times New Roman"/>
          <w:b/>
          <w:sz w:val="28"/>
          <w:szCs w:val="28"/>
        </w:rPr>
        <w:t>10</w:t>
      </w:r>
      <w:r w:rsidR="00EB09A3" w:rsidRPr="000F1E6D">
        <w:rPr>
          <w:rFonts w:ascii="Times New Roman" w:hAnsi="Times New Roman" w:cs="Times New Roman"/>
          <w:b/>
          <w:bCs/>
          <w:sz w:val="28"/>
          <w:szCs w:val="28"/>
        </w:rPr>
        <w:t>/13:</w:t>
      </w:r>
      <w:r w:rsidR="00EB09A3" w:rsidRPr="000F1E6D">
        <w:rPr>
          <w:rFonts w:ascii="Times New Roman" w:hAnsi="Times New Roman" w:cs="Times New Roman"/>
          <w:sz w:val="28"/>
          <w:szCs w:val="28"/>
        </w:rPr>
        <w:t xml:space="preserve"> </w:t>
      </w:r>
      <w:r w:rsidR="00EB09A3" w:rsidRPr="000F1E6D">
        <w:rPr>
          <w:rFonts w:ascii="Times New Roman" w:hAnsi="Times New Roman" w:cs="Times New Roman"/>
          <w:bCs/>
          <w:sz w:val="28"/>
          <w:szCs w:val="28"/>
        </w:rPr>
        <w:t xml:space="preserve">NO SCHOOL on 10/13 for </w:t>
      </w:r>
      <w:r w:rsidR="00EB09A3" w:rsidRPr="000F1E6D">
        <w:rPr>
          <w:rFonts w:ascii="Times New Roman" w:hAnsi="Times New Roman" w:cs="Times New Roman"/>
          <w:bCs/>
          <w:sz w:val="28"/>
          <w:szCs w:val="28"/>
          <w:u w:val="single"/>
        </w:rPr>
        <w:t>ONLY</w:t>
      </w:r>
      <w:r w:rsidR="00EB09A3" w:rsidRPr="000F1E6D">
        <w:rPr>
          <w:rFonts w:ascii="Times New Roman" w:hAnsi="Times New Roman" w:cs="Times New Roman"/>
          <w:bCs/>
          <w:sz w:val="28"/>
          <w:szCs w:val="28"/>
        </w:rPr>
        <w:t xml:space="preserve"> 7</w:t>
      </w:r>
      <w:r w:rsidR="00EB09A3" w:rsidRPr="000F1E6D">
        <w:rPr>
          <w:rFonts w:ascii="Times New Roman" w:hAnsi="Times New Roman" w:cs="Times New Roman"/>
          <w:bCs/>
          <w:sz w:val="28"/>
          <w:szCs w:val="28"/>
          <w:vertAlign w:val="superscript"/>
        </w:rPr>
        <w:t>th</w:t>
      </w:r>
      <w:r w:rsidR="00EB09A3" w:rsidRPr="000F1E6D">
        <w:rPr>
          <w:rFonts w:ascii="Times New Roman" w:hAnsi="Times New Roman" w:cs="Times New Roman"/>
          <w:bCs/>
          <w:sz w:val="28"/>
          <w:szCs w:val="28"/>
        </w:rPr>
        <w:t xml:space="preserve"> and 8</w:t>
      </w:r>
      <w:r w:rsidR="00EB09A3" w:rsidRPr="000F1E6D">
        <w:rPr>
          <w:rFonts w:ascii="Times New Roman" w:hAnsi="Times New Roman" w:cs="Times New Roman"/>
          <w:bCs/>
          <w:sz w:val="28"/>
          <w:szCs w:val="28"/>
          <w:vertAlign w:val="superscript"/>
        </w:rPr>
        <w:t>th</w:t>
      </w:r>
      <w:r w:rsidR="00EB09A3" w:rsidRPr="000F1E6D">
        <w:rPr>
          <w:rFonts w:ascii="Times New Roman" w:hAnsi="Times New Roman" w:cs="Times New Roman"/>
          <w:bCs/>
          <w:sz w:val="28"/>
          <w:szCs w:val="28"/>
        </w:rPr>
        <w:t xml:space="preserve"> grade scholars</w:t>
      </w:r>
      <w:r w:rsidR="009772EE" w:rsidRPr="000F1E6D">
        <w:rPr>
          <w:rFonts w:ascii="Times New Roman" w:hAnsi="Times New Roman" w:cs="Times New Roman"/>
          <w:bCs/>
          <w:sz w:val="28"/>
          <w:szCs w:val="28"/>
        </w:rPr>
        <w:t xml:space="preserve"> (this is a change to the original school calendar)</w:t>
      </w:r>
      <w:r w:rsidR="00645A4E" w:rsidRPr="000F1E6D">
        <w:rPr>
          <w:rFonts w:ascii="Times New Roman" w:hAnsi="Times New Roman" w:cs="Times New Roman"/>
          <w:bCs/>
          <w:sz w:val="28"/>
          <w:szCs w:val="28"/>
        </w:rPr>
        <w:t xml:space="preserve">; </w:t>
      </w:r>
      <w:r w:rsidR="00645A4E" w:rsidRPr="000F1E6D">
        <w:rPr>
          <w:rFonts w:ascii="Times New Roman" w:hAnsi="Times New Roman" w:cs="Times New Roman"/>
          <w:b/>
          <w:sz w:val="28"/>
          <w:szCs w:val="28"/>
        </w:rPr>
        <w:t>10</w:t>
      </w:r>
      <w:r w:rsidR="001E6A60" w:rsidRPr="000F1E6D">
        <w:rPr>
          <w:rFonts w:ascii="Times New Roman" w:hAnsi="Times New Roman" w:cs="Times New Roman"/>
          <w:b/>
          <w:sz w:val="28"/>
          <w:szCs w:val="28"/>
        </w:rPr>
        <w:t>/</w:t>
      </w:r>
      <w:r w:rsidR="002260EF" w:rsidRPr="002260E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14</w:t>
      </w:r>
      <w:r w:rsidR="001E6A60" w:rsidRPr="000F1E6D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: </w:t>
      </w:r>
      <w:r w:rsidR="002260EF" w:rsidRPr="002260EF">
        <w:rPr>
          <w:rFonts w:ascii="Times New Roman" w:eastAsia="Times New Roman" w:hAnsi="Times New Roman" w:cs="Times New Roman"/>
          <w:color w:val="000000"/>
          <w:sz w:val="28"/>
          <w:szCs w:val="28"/>
        </w:rPr>
        <w:t>Mid Trimester 1</w:t>
      </w:r>
      <w:r w:rsidR="00AF3A1A" w:rsidRPr="000F1E6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; </w:t>
      </w:r>
      <w:r w:rsidR="00B92732" w:rsidRPr="000F1E6D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10/15:</w:t>
      </w:r>
      <w:r w:rsidR="00B92732" w:rsidRPr="000F1E6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A85E17" w:rsidRPr="000F1E6D">
        <w:rPr>
          <w:rFonts w:ascii="Times New Roman" w:hAnsi="Times New Roman" w:cs="Times New Roman"/>
          <w:bCs/>
          <w:sz w:val="28"/>
          <w:szCs w:val="28"/>
        </w:rPr>
        <w:t>Parent/Teacher conferences</w:t>
      </w:r>
      <w:r w:rsidR="00F55475" w:rsidRPr="000F1E6D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F55475" w:rsidRPr="000F1E6D">
        <w:rPr>
          <w:rFonts w:ascii="Times New Roman" w:hAnsi="Times New Roman" w:cs="Times New Roman"/>
          <w:sz w:val="28"/>
          <w:szCs w:val="28"/>
        </w:rPr>
        <w:t>for all K-</w:t>
      </w:r>
      <w:r w:rsidR="00CD3768" w:rsidRPr="000F1E6D">
        <w:rPr>
          <w:rFonts w:ascii="Times New Roman" w:hAnsi="Times New Roman" w:cs="Times New Roman"/>
          <w:sz w:val="28"/>
          <w:szCs w:val="28"/>
        </w:rPr>
        <w:t>8</w:t>
      </w:r>
      <w:r w:rsidR="00CD3768" w:rsidRPr="000F1E6D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 w:rsidR="00CD3768" w:rsidRPr="000F1E6D">
        <w:rPr>
          <w:rFonts w:ascii="Times New Roman" w:hAnsi="Times New Roman" w:cs="Times New Roman"/>
          <w:sz w:val="28"/>
          <w:szCs w:val="28"/>
        </w:rPr>
        <w:t xml:space="preserve"> </w:t>
      </w:r>
      <w:r w:rsidR="00F55475" w:rsidRPr="000F1E6D">
        <w:rPr>
          <w:rFonts w:ascii="Times New Roman" w:hAnsi="Times New Roman" w:cs="Times New Roman"/>
          <w:sz w:val="28"/>
          <w:szCs w:val="28"/>
        </w:rPr>
        <w:t>grade scholars</w:t>
      </w:r>
      <w:r w:rsidR="00EC214F" w:rsidRPr="000F1E6D">
        <w:rPr>
          <w:rFonts w:ascii="Times New Roman" w:hAnsi="Times New Roman" w:cs="Times New Roman"/>
          <w:bCs/>
          <w:sz w:val="28"/>
          <w:szCs w:val="28"/>
        </w:rPr>
        <w:t>;</w:t>
      </w:r>
      <w:r w:rsidR="00A85E17" w:rsidRPr="000F1E6D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9413F9" w:rsidRPr="000F1E6D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10/</w:t>
      </w:r>
      <w:r w:rsidR="002260EF" w:rsidRPr="002260E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14</w:t>
      </w:r>
      <w:r w:rsidR="00EC214F" w:rsidRPr="000F1E6D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-10/16</w:t>
      </w:r>
      <w:r w:rsidR="009413F9" w:rsidRPr="000F1E6D">
        <w:rPr>
          <w:rFonts w:ascii="Times New Roman" w:hAnsi="Times New Roman" w:cs="Times New Roman"/>
          <w:sz w:val="28"/>
          <w:szCs w:val="28"/>
        </w:rPr>
        <w:t xml:space="preserve">: </w:t>
      </w:r>
      <w:r w:rsidR="009413F9" w:rsidRPr="000F1E6D">
        <w:rPr>
          <w:rFonts w:ascii="Times New Roman" w:hAnsi="Times New Roman" w:cs="Times New Roman"/>
          <w:sz w:val="28"/>
          <w:szCs w:val="28"/>
        </w:rPr>
        <w:t>NO SCHOOL on 10/14-10/16 for all K-</w:t>
      </w:r>
      <w:r w:rsidR="003B03EA" w:rsidRPr="000F1E6D">
        <w:rPr>
          <w:rFonts w:ascii="Times New Roman" w:hAnsi="Times New Roman" w:cs="Times New Roman"/>
          <w:sz w:val="28"/>
          <w:szCs w:val="28"/>
        </w:rPr>
        <w:t>8</w:t>
      </w:r>
      <w:r w:rsidR="003B03EA" w:rsidRPr="000F1E6D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 w:rsidR="003B03EA" w:rsidRPr="000F1E6D">
        <w:rPr>
          <w:rFonts w:ascii="Times New Roman" w:hAnsi="Times New Roman" w:cs="Times New Roman"/>
          <w:sz w:val="28"/>
          <w:szCs w:val="28"/>
        </w:rPr>
        <w:t xml:space="preserve"> </w:t>
      </w:r>
      <w:r w:rsidR="009413F9" w:rsidRPr="000F1E6D">
        <w:rPr>
          <w:rFonts w:ascii="Times New Roman" w:hAnsi="Times New Roman" w:cs="Times New Roman"/>
          <w:sz w:val="28"/>
          <w:szCs w:val="28"/>
        </w:rPr>
        <w:t>grade scholars due to MEA</w:t>
      </w:r>
      <w:r w:rsidR="00B92732" w:rsidRPr="000F1E6D">
        <w:rPr>
          <w:rFonts w:ascii="Times New Roman" w:hAnsi="Times New Roman" w:cs="Times New Roman"/>
          <w:sz w:val="28"/>
          <w:szCs w:val="28"/>
        </w:rPr>
        <w:t>.</w:t>
      </w:r>
    </w:p>
    <w:sectPr w:rsidR="002260EF" w:rsidRPr="000F1E6D" w:rsidSect="008B035F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9C9069" w14:textId="77777777" w:rsidR="00790424" w:rsidRDefault="00790424" w:rsidP="00690791">
      <w:pPr>
        <w:spacing w:after="0" w:line="240" w:lineRule="auto"/>
      </w:pPr>
      <w:r>
        <w:separator/>
      </w:r>
    </w:p>
  </w:endnote>
  <w:endnote w:type="continuationSeparator" w:id="0">
    <w:p w14:paraId="16E64D22" w14:textId="77777777" w:rsidR="00790424" w:rsidRDefault="00790424" w:rsidP="006907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7EB9C4" w14:textId="77777777" w:rsidR="00790424" w:rsidRDefault="00790424" w:rsidP="00690791">
      <w:pPr>
        <w:spacing w:after="0" w:line="240" w:lineRule="auto"/>
      </w:pPr>
      <w:r>
        <w:separator/>
      </w:r>
    </w:p>
  </w:footnote>
  <w:footnote w:type="continuationSeparator" w:id="0">
    <w:p w14:paraId="54DEDC7C" w14:textId="77777777" w:rsidR="00790424" w:rsidRDefault="00790424" w:rsidP="006907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0D3671" w14:textId="28427BB6" w:rsidR="00690791" w:rsidRDefault="00EC5FD0">
    <w:pPr>
      <w:pStyle w:val="Header"/>
    </w:pPr>
    <w:r>
      <w:t>10</w:t>
    </w:r>
    <w:r w:rsidR="00825BA8">
      <w:t>/</w:t>
    </w:r>
    <w:r>
      <w:t>5</w:t>
    </w:r>
    <w:r w:rsidR="00BA4DA9">
      <w:t>/</w:t>
    </w:r>
    <w:r w:rsidR="00DF7CF7">
      <w:t>20</w:t>
    </w:r>
    <w:r w:rsidR="00BC5E0C">
      <w:tab/>
    </w:r>
  </w:p>
  <w:p w14:paraId="05D5ABFD" w14:textId="77777777" w:rsidR="00690791" w:rsidRDefault="006907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67748"/>
    <w:multiLevelType w:val="hybridMultilevel"/>
    <w:tmpl w:val="166EEA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E45186"/>
    <w:multiLevelType w:val="multilevel"/>
    <w:tmpl w:val="A9083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3AB60C2"/>
    <w:multiLevelType w:val="multilevel"/>
    <w:tmpl w:val="8A963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D6D464B"/>
    <w:multiLevelType w:val="hybridMultilevel"/>
    <w:tmpl w:val="BB86A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sTQ2MzQ0MTC2MDdS0lEKTi0uzszPAykwrQUAEkxpJiwAAAA="/>
  </w:docVars>
  <w:rsids>
    <w:rsidRoot w:val="00C21634"/>
    <w:rsid w:val="00001F22"/>
    <w:rsid w:val="0000275E"/>
    <w:rsid w:val="00005F00"/>
    <w:rsid w:val="00007D38"/>
    <w:rsid w:val="00010157"/>
    <w:rsid w:val="00010862"/>
    <w:rsid w:val="000148F7"/>
    <w:rsid w:val="000165A6"/>
    <w:rsid w:val="00016758"/>
    <w:rsid w:val="0001725D"/>
    <w:rsid w:val="00032D6F"/>
    <w:rsid w:val="0003460A"/>
    <w:rsid w:val="000407C3"/>
    <w:rsid w:val="0004177B"/>
    <w:rsid w:val="00041A88"/>
    <w:rsid w:val="000542FC"/>
    <w:rsid w:val="0005514A"/>
    <w:rsid w:val="0006531D"/>
    <w:rsid w:val="00070044"/>
    <w:rsid w:val="00075ADE"/>
    <w:rsid w:val="00076163"/>
    <w:rsid w:val="00081801"/>
    <w:rsid w:val="00083AD7"/>
    <w:rsid w:val="000853C6"/>
    <w:rsid w:val="0008725B"/>
    <w:rsid w:val="00095990"/>
    <w:rsid w:val="000A5426"/>
    <w:rsid w:val="000A5624"/>
    <w:rsid w:val="000B4B23"/>
    <w:rsid w:val="000C3D88"/>
    <w:rsid w:val="000C602D"/>
    <w:rsid w:val="000E0511"/>
    <w:rsid w:val="000E057D"/>
    <w:rsid w:val="000E1D01"/>
    <w:rsid w:val="000E7C71"/>
    <w:rsid w:val="000F1E6D"/>
    <w:rsid w:val="000F6813"/>
    <w:rsid w:val="001035BB"/>
    <w:rsid w:val="00103E63"/>
    <w:rsid w:val="00106E60"/>
    <w:rsid w:val="00106F79"/>
    <w:rsid w:val="0011191D"/>
    <w:rsid w:val="001179A3"/>
    <w:rsid w:val="00120215"/>
    <w:rsid w:val="00131379"/>
    <w:rsid w:val="00131FC0"/>
    <w:rsid w:val="00134D2B"/>
    <w:rsid w:val="00136308"/>
    <w:rsid w:val="0014484E"/>
    <w:rsid w:val="0014705B"/>
    <w:rsid w:val="00152BD3"/>
    <w:rsid w:val="0015589F"/>
    <w:rsid w:val="00164B92"/>
    <w:rsid w:val="001655EE"/>
    <w:rsid w:val="0017048A"/>
    <w:rsid w:val="00170AC8"/>
    <w:rsid w:val="001712F7"/>
    <w:rsid w:val="00174F53"/>
    <w:rsid w:val="00186931"/>
    <w:rsid w:val="00187436"/>
    <w:rsid w:val="00190477"/>
    <w:rsid w:val="001914C0"/>
    <w:rsid w:val="001948D3"/>
    <w:rsid w:val="001A6607"/>
    <w:rsid w:val="001A791A"/>
    <w:rsid w:val="001B2756"/>
    <w:rsid w:val="001B6011"/>
    <w:rsid w:val="001C7502"/>
    <w:rsid w:val="001D1C63"/>
    <w:rsid w:val="001E6A60"/>
    <w:rsid w:val="001E7972"/>
    <w:rsid w:val="001F0209"/>
    <w:rsid w:val="001F146B"/>
    <w:rsid w:val="001F3E75"/>
    <w:rsid w:val="001F7797"/>
    <w:rsid w:val="00204957"/>
    <w:rsid w:val="002068F9"/>
    <w:rsid w:val="00215F2E"/>
    <w:rsid w:val="00222ED5"/>
    <w:rsid w:val="002239DC"/>
    <w:rsid w:val="002260EF"/>
    <w:rsid w:val="002268B1"/>
    <w:rsid w:val="002333F2"/>
    <w:rsid w:val="002334F8"/>
    <w:rsid w:val="00234621"/>
    <w:rsid w:val="0023661F"/>
    <w:rsid w:val="00236EF6"/>
    <w:rsid w:val="00237319"/>
    <w:rsid w:val="002418CB"/>
    <w:rsid w:val="002422FE"/>
    <w:rsid w:val="00243ACD"/>
    <w:rsid w:val="00254B25"/>
    <w:rsid w:val="00254CDD"/>
    <w:rsid w:val="00256A31"/>
    <w:rsid w:val="00261511"/>
    <w:rsid w:val="002616FC"/>
    <w:rsid w:val="00273B95"/>
    <w:rsid w:val="0028256B"/>
    <w:rsid w:val="00283309"/>
    <w:rsid w:val="002903ED"/>
    <w:rsid w:val="002976A5"/>
    <w:rsid w:val="002A36EF"/>
    <w:rsid w:val="002A61CA"/>
    <w:rsid w:val="002A6E1D"/>
    <w:rsid w:val="002B12C9"/>
    <w:rsid w:val="002B35D6"/>
    <w:rsid w:val="002B4E45"/>
    <w:rsid w:val="002C2A50"/>
    <w:rsid w:val="002C5E31"/>
    <w:rsid w:val="002D6DB7"/>
    <w:rsid w:val="002E2619"/>
    <w:rsid w:val="002F043D"/>
    <w:rsid w:val="002F07C0"/>
    <w:rsid w:val="002F1D8A"/>
    <w:rsid w:val="002F6DBF"/>
    <w:rsid w:val="0030207F"/>
    <w:rsid w:val="003064AA"/>
    <w:rsid w:val="0030743D"/>
    <w:rsid w:val="00310A22"/>
    <w:rsid w:val="00312C7D"/>
    <w:rsid w:val="00326DD6"/>
    <w:rsid w:val="0032700F"/>
    <w:rsid w:val="0033558E"/>
    <w:rsid w:val="003357D3"/>
    <w:rsid w:val="003374EA"/>
    <w:rsid w:val="00337F6F"/>
    <w:rsid w:val="00342FBF"/>
    <w:rsid w:val="00346EC1"/>
    <w:rsid w:val="0034750B"/>
    <w:rsid w:val="00352812"/>
    <w:rsid w:val="003619FB"/>
    <w:rsid w:val="00365AB0"/>
    <w:rsid w:val="00371B3E"/>
    <w:rsid w:val="00372F7A"/>
    <w:rsid w:val="003732D6"/>
    <w:rsid w:val="00374CD4"/>
    <w:rsid w:val="003759E0"/>
    <w:rsid w:val="003769BA"/>
    <w:rsid w:val="00377423"/>
    <w:rsid w:val="003808F6"/>
    <w:rsid w:val="00381D22"/>
    <w:rsid w:val="00383593"/>
    <w:rsid w:val="00390BC8"/>
    <w:rsid w:val="00396264"/>
    <w:rsid w:val="00396F7D"/>
    <w:rsid w:val="003A451D"/>
    <w:rsid w:val="003B03EA"/>
    <w:rsid w:val="003B1C23"/>
    <w:rsid w:val="003B3D82"/>
    <w:rsid w:val="003B5356"/>
    <w:rsid w:val="003B79C3"/>
    <w:rsid w:val="003C763B"/>
    <w:rsid w:val="003D0B21"/>
    <w:rsid w:val="003D1717"/>
    <w:rsid w:val="003D2C38"/>
    <w:rsid w:val="003D6284"/>
    <w:rsid w:val="003D6A88"/>
    <w:rsid w:val="003D7F6A"/>
    <w:rsid w:val="003E0B29"/>
    <w:rsid w:val="003E11BB"/>
    <w:rsid w:val="003E240F"/>
    <w:rsid w:val="003E5439"/>
    <w:rsid w:val="003E63EB"/>
    <w:rsid w:val="003E6E0F"/>
    <w:rsid w:val="003F100E"/>
    <w:rsid w:val="003F4A95"/>
    <w:rsid w:val="00400AA9"/>
    <w:rsid w:val="00400AC5"/>
    <w:rsid w:val="00411AA6"/>
    <w:rsid w:val="00411FEA"/>
    <w:rsid w:val="004133C8"/>
    <w:rsid w:val="004171EC"/>
    <w:rsid w:val="00417D3B"/>
    <w:rsid w:val="00420F74"/>
    <w:rsid w:val="00423DC4"/>
    <w:rsid w:val="00423FC3"/>
    <w:rsid w:val="00430286"/>
    <w:rsid w:val="00432B67"/>
    <w:rsid w:val="00436EF4"/>
    <w:rsid w:val="00440292"/>
    <w:rsid w:val="00446F9A"/>
    <w:rsid w:val="00451E15"/>
    <w:rsid w:val="00455C6E"/>
    <w:rsid w:val="004563CD"/>
    <w:rsid w:val="00456E0A"/>
    <w:rsid w:val="0046230E"/>
    <w:rsid w:val="00462611"/>
    <w:rsid w:val="00465865"/>
    <w:rsid w:val="00473C0B"/>
    <w:rsid w:val="00474FEE"/>
    <w:rsid w:val="0048076B"/>
    <w:rsid w:val="0048187E"/>
    <w:rsid w:val="0048407D"/>
    <w:rsid w:val="0048690F"/>
    <w:rsid w:val="004972A4"/>
    <w:rsid w:val="004979A8"/>
    <w:rsid w:val="004A14AE"/>
    <w:rsid w:val="004A1FA4"/>
    <w:rsid w:val="004B02D9"/>
    <w:rsid w:val="004B29F2"/>
    <w:rsid w:val="004B6513"/>
    <w:rsid w:val="004C1EC9"/>
    <w:rsid w:val="004C6B02"/>
    <w:rsid w:val="004C6B7D"/>
    <w:rsid w:val="004C7688"/>
    <w:rsid w:val="004E13BD"/>
    <w:rsid w:val="004F452B"/>
    <w:rsid w:val="004F45B3"/>
    <w:rsid w:val="00501CB5"/>
    <w:rsid w:val="00504C31"/>
    <w:rsid w:val="00511758"/>
    <w:rsid w:val="00516210"/>
    <w:rsid w:val="00516AAB"/>
    <w:rsid w:val="00516B3A"/>
    <w:rsid w:val="00520875"/>
    <w:rsid w:val="0052164B"/>
    <w:rsid w:val="00521E1D"/>
    <w:rsid w:val="005233D0"/>
    <w:rsid w:val="00524CDC"/>
    <w:rsid w:val="005256F4"/>
    <w:rsid w:val="00534937"/>
    <w:rsid w:val="00534DCF"/>
    <w:rsid w:val="00541224"/>
    <w:rsid w:val="0054605F"/>
    <w:rsid w:val="005470CC"/>
    <w:rsid w:val="005474C2"/>
    <w:rsid w:val="005517AC"/>
    <w:rsid w:val="00552F27"/>
    <w:rsid w:val="00554FA5"/>
    <w:rsid w:val="005603EA"/>
    <w:rsid w:val="00564490"/>
    <w:rsid w:val="005669D3"/>
    <w:rsid w:val="005675CC"/>
    <w:rsid w:val="00570912"/>
    <w:rsid w:val="005712D6"/>
    <w:rsid w:val="00571535"/>
    <w:rsid w:val="0058231A"/>
    <w:rsid w:val="00582B00"/>
    <w:rsid w:val="005857C3"/>
    <w:rsid w:val="005871F1"/>
    <w:rsid w:val="005907EA"/>
    <w:rsid w:val="005932F1"/>
    <w:rsid w:val="00595A6E"/>
    <w:rsid w:val="00596652"/>
    <w:rsid w:val="005A19E5"/>
    <w:rsid w:val="005A38D6"/>
    <w:rsid w:val="005A51E2"/>
    <w:rsid w:val="005A67E0"/>
    <w:rsid w:val="005A7B14"/>
    <w:rsid w:val="005B1552"/>
    <w:rsid w:val="005C055F"/>
    <w:rsid w:val="005E0BE5"/>
    <w:rsid w:val="005E1082"/>
    <w:rsid w:val="005E1DCA"/>
    <w:rsid w:val="005F7126"/>
    <w:rsid w:val="0060055B"/>
    <w:rsid w:val="00603D02"/>
    <w:rsid w:val="00607A92"/>
    <w:rsid w:val="006100B0"/>
    <w:rsid w:val="006137D1"/>
    <w:rsid w:val="006155B0"/>
    <w:rsid w:val="00616DD7"/>
    <w:rsid w:val="006177B4"/>
    <w:rsid w:val="00624C59"/>
    <w:rsid w:val="0062606F"/>
    <w:rsid w:val="0063007B"/>
    <w:rsid w:val="00635114"/>
    <w:rsid w:val="006351A2"/>
    <w:rsid w:val="00641369"/>
    <w:rsid w:val="00641B36"/>
    <w:rsid w:val="00645A3C"/>
    <w:rsid w:val="00645A4E"/>
    <w:rsid w:val="00646A83"/>
    <w:rsid w:val="0064766B"/>
    <w:rsid w:val="006512D6"/>
    <w:rsid w:val="00685277"/>
    <w:rsid w:val="00690791"/>
    <w:rsid w:val="00693C5C"/>
    <w:rsid w:val="0069731E"/>
    <w:rsid w:val="00697E0B"/>
    <w:rsid w:val="006A4CD1"/>
    <w:rsid w:val="006A5A16"/>
    <w:rsid w:val="006A63C8"/>
    <w:rsid w:val="006A652E"/>
    <w:rsid w:val="006B149F"/>
    <w:rsid w:val="006D35DC"/>
    <w:rsid w:val="006D4488"/>
    <w:rsid w:val="006E11F5"/>
    <w:rsid w:val="006E2FC9"/>
    <w:rsid w:val="006E4F46"/>
    <w:rsid w:val="006E663C"/>
    <w:rsid w:val="006F0A7A"/>
    <w:rsid w:val="006F228D"/>
    <w:rsid w:val="006F3236"/>
    <w:rsid w:val="006F4701"/>
    <w:rsid w:val="007008F2"/>
    <w:rsid w:val="0070261F"/>
    <w:rsid w:val="0070283B"/>
    <w:rsid w:val="00704265"/>
    <w:rsid w:val="007114DB"/>
    <w:rsid w:val="00711DB9"/>
    <w:rsid w:val="00713095"/>
    <w:rsid w:val="00713B33"/>
    <w:rsid w:val="00717758"/>
    <w:rsid w:val="007203F1"/>
    <w:rsid w:val="00720594"/>
    <w:rsid w:val="00723ECD"/>
    <w:rsid w:val="007245DA"/>
    <w:rsid w:val="007279A6"/>
    <w:rsid w:val="00730E9D"/>
    <w:rsid w:val="0073436A"/>
    <w:rsid w:val="00737822"/>
    <w:rsid w:val="00740CB5"/>
    <w:rsid w:val="007426FC"/>
    <w:rsid w:val="0074711F"/>
    <w:rsid w:val="007507D4"/>
    <w:rsid w:val="00756F93"/>
    <w:rsid w:val="00756FDD"/>
    <w:rsid w:val="00765B2B"/>
    <w:rsid w:val="007711F2"/>
    <w:rsid w:val="0077185B"/>
    <w:rsid w:val="00777CC2"/>
    <w:rsid w:val="007806F2"/>
    <w:rsid w:val="00781972"/>
    <w:rsid w:val="007851BF"/>
    <w:rsid w:val="007868E6"/>
    <w:rsid w:val="00786D10"/>
    <w:rsid w:val="00790424"/>
    <w:rsid w:val="00790996"/>
    <w:rsid w:val="0079338E"/>
    <w:rsid w:val="0079412B"/>
    <w:rsid w:val="00794FF9"/>
    <w:rsid w:val="007962C5"/>
    <w:rsid w:val="00797FA7"/>
    <w:rsid w:val="007A0F58"/>
    <w:rsid w:val="007A1AA3"/>
    <w:rsid w:val="007A528E"/>
    <w:rsid w:val="007B5089"/>
    <w:rsid w:val="007B5675"/>
    <w:rsid w:val="007B5924"/>
    <w:rsid w:val="007B6138"/>
    <w:rsid w:val="007C0CB7"/>
    <w:rsid w:val="007C0DBB"/>
    <w:rsid w:val="007C2D71"/>
    <w:rsid w:val="007C4317"/>
    <w:rsid w:val="007D143A"/>
    <w:rsid w:val="007D32F5"/>
    <w:rsid w:val="007D5297"/>
    <w:rsid w:val="007D5A18"/>
    <w:rsid w:val="007E0424"/>
    <w:rsid w:val="007E68C8"/>
    <w:rsid w:val="007E721C"/>
    <w:rsid w:val="007F1D8B"/>
    <w:rsid w:val="007F1EF5"/>
    <w:rsid w:val="007F2B16"/>
    <w:rsid w:val="0080039C"/>
    <w:rsid w:val="008006EB"/>
    <w:rsid w:val="00803D0F"/>
    <w:rsid w:val="00806501"/>
    <w:rsid w:val="00813659"/>
    <w:rsid w:val="00815941"/>
    <w:rsid w:val="00817698"/>
    <w:rsid w:val="0082103F"/>
    <w:rsid w:val="00822911"/>
    <w:rsid w:val="0082299C"/>
    <w:rsid w:val="00823D36"/>
    <w:rsid w:val="00825BA8"/>
    <w:rsid w:val="00832067"/>
    <w:rsid w:val="00834867"/>
    <w:rsid w:val="00836757"/>
    <w:rsid w:val="008379DE"/>
    <w:rsid w:val="00837FC8"/>
    <w:rsid w:val="00845B9D"/>
    <w:rsid w:val="00847F5E"/>
    <w:rsid w:val="00855801"/>
    <w:rsid w:val="00865303"/>
    <w:rsid w:val="0087480B"/>
    <w:rsid w:val="008764CD"/>
    <w:rsid w:val="008771CF"/>
    <w:rsid w:val="00883A3F"/>
    <w:rsid w:val="00885D1D"/>
    <w:rsid w:val="00892EDF"/>
    <w:rsid w:val="008942C3"/>
    <w:rsid w:val="008968A5"/>
    <w:rsid w:val="00897091"/>
    <w:rsid w:val="0089721B"/>
    <w:rsid w:val="008A16D1"/>
    <w:rsid w:val="008A499D"/>
    <w:rsid w:val="008A4BF9"/>
    <w:rsid w:val="008A7FE9"/>
    <w:rsid w:val="008B035F"/>
    <w:rsid w:val="008B71AB"/>
    <w:rsid w:val="008B77EC"/>
    <w:rsid w:val="008C450C"/>
    <w:rsid w:val="008C4E98"/>
    <w:rsid w:val="008E3138"/>
    <w:rsid w:val="008E6C39"/>
    <w:rsid w:val="008F139A"/>
    <w:rsid w:val="008F4366"/>
    <w:rsid w:val="008F7244"/>
    <w:rsid w:val="009042BD"/>
    <w:rsid w:val="00910D09"/>
    <w:rsid w:val="00915083"/>
    <w:rsid w:val="009155BC"/>
    <w:rsid w:val="00921964"/>
    <w:rsid w:val="00921BC3"/>
    <w:rsid w:val="0092343C"/>
    <w:rsid w:val="00932A8F"/>
    <w:rsid w:val="00932F42"/>
    <w:rsid w:val="009363D1"/>
    <w:rsid w:val="009404DB"/>
    <w:rsid w:val="009413F9"/>
    <w:rsid w:val="00941C72"/>
    <w:rsid w:val="00943D91"/>
    <w:rsid w:val="00945EDF"/>
    <w:rsid w:val="00957034"/>
    <w:rsid w:val="009576D2"/>
    <w:rsid w:val="00964577"/>
    <w:rsid w:val="00966295"/>
    <w:rsid w:val="00967AEE"/>
    <w:rsid w:val="0097303B"/>
    <w:rsid w:val="0097334E"/>
    <w:rsid w:val="0097369B"/>
    <w:rsid w:val="009772EE"/>
    <w:rsid w:val="00977F50"/>
    <w:rsid w:val="00981978"/>
    <w:rsid w:val="0098256E"/>
    <w:rsid w:val="00982CC7"/>
    <w:rsid w:val="00985051"/>
    <w:rsid w:val="009912D1"/>
    <w:rsid w:val="00996C9F"/>
    <w:rsid w:val="009A09FB"/>
    <w:rsid w:val="009A31A7"/>
    <w:rsid w:val="009A7DBB"/>
    <w:rsid w:val="009B1C4E"/>
    <w:rsid w:val="009B3191"/>
    <w:rsid w:val="009B6D2E"/>
    <w:rsid w:val="009B710C"/>
    <w:rsid w:val="009C65A1"/>
    <w:rsid w:val="009D3F39"/>
    <w:rsid w:val="009D4ECF"/>
    <w:rsid w:val="009E2584"/>
    <w:rsid w:val="009E4B24"/>
    <w:rsid w:val="009F0A06"/>
    <w:rsid w:val="009F1EA4"/>
    <w:rsid w:val="00A00D71"/>
    <w:rsid w:val="00A00D87"/>
    <w:rsid w:val="00A04561"/>
    <w:rsid w:val="00A0576B"/>
    <w:rsid w:val="00A0610D"/>
    <w:rsid w:val="00A10714"/>
    <w:rsid w:val="00A12803"/>
    <w:rsid w:val="00A15D3D"/>
    <w:rsid w:val="00A177B6"/>
    <w:rsid w:val="00A17CEE"/>
    <w:rsid w:val="00A20DC8"/>
    <w:rsid w:val="00A21CD9"/>
    <w:rsid w:val="00A2642C"/>
    <w:rsid w:val="00A369E8"/>
    <w:rsid w:val="00A4187F"/>
    <w:rsid w:val="00A425FD"/>
    <w:rsid w:val="00A565B4"/>
    <w:rsid w:val="00A56BEA"/>
    <w:rsid w:val="00A572EE"/>
    <w:rsid w:val="00A61AD4"/>
    <w:rsid w:val="00A6537A"/>
    <w:rsid w:val="00A70E3D"/>
    <w:rsid w:val="00A77051"/>
    <w:rsid w:val="00A8002B"/>
    <w:rsid w:val="00A8243A"/>
    <w:rsid w:val="00A8309B"/>
    <w:rsid w:val="00A85E17"/>
    <w:rsid w:val="00A91A3D"/>
    <w:rsid w:val="00A941B8"/>
    <w:rsid w:val="00A96586"/>
    <w:rsid w:val="00A968F6"/>
    <w:rsid w:val="00AA30A9"/>
    <w:rsid w:val="00AA3207"/>
    <w:rsid w:val="00AB0CFD"/>
    <w:rsid w:val="00AB2AAF"/>
    <w:rsid w:val="00AB6227"/>
    <w:rsid w:val="00AB63AB"/>
    <w:rsid w:val="00AB7059"/>
    <w:rsid w:val="00AC03C8"/>
    <w:rsid w:val="00AD1A12"/>
    <w:rsid w:val="00AE7BD0"/>
    <w:rsid w:val="00AF3A1A"/>
    <w:rsid w:val="00AF534D"/>
    <w:rsid w:val="00B04A09"/>
    <w:rsid w:val="00B10EE2"/>
    <w:rsid w:val="00B1186D"/>
    <w:rsid w:val="00B12147"/>
    <w:rsid w:val="00B30804"/>
    <w:rsid w:val="00B32E0E"/>
    <w:rsid w:val="00B33F79"/>
    <w:rsid w:val="00B43C49"/>
    <w:rsid w:val="00B471E2"/>
    <w:rsid w:val="00B52A78"/>
    <w:rsid w:val="00B52DBD"/>
    <w:rsid w:val="00B53EA0"/>
    <w:rsid w:val="00B54553"/>
    <w:rsid w:val="00B547C4"/>
    <w:rsid w:val="00B627D3"/>
    <w:rsid w:val="00B65453"/>
    <w:rsid w:val="00B7196E"/>
    <w:rsid w:val="00B7242B"/>
    <w:rsid w:val="00B82F2F"/>
    <w:rsid w:val="00B84584"/>
    <w:rsid w:val="00B8730E"/>
    <w:rsid w:val="00B92732"/>
    <w:rsid w:val="00B92E33"/>
    <w:rsid w:val="00B939E9"/>
    <w:rsid w:val="00BA37A9"/>
    <w:rsid w:val="00BA4DA9"/>
    <w:rsid w:val="00BA621E"/>
    <w:rsid w:val="00BB00EF"/>
    <w:rsid w:val="00BB1A26"/>
    <w:rsid w:val="00BB44B6"/>
    <w:rsid w:val="00BB527C"/>
    <w:rsid w:val="00BB64C5"/>
    <w:rsid w:val="00BC0673"/>
    <w:rsid w:val="00BC5E0C"/>
    <w:rsid w:val="00BC7884"/>
    <w:rsid w:val="00BD2929"/>
    <w:rsid w:val="00BE0F9C"/>
    <w:rsid w:val="00BE50CE"/>
    <w:rsid w:val="00BE5ACA"/>
    <w:rsid w:val="00BF1290"/>
    <w:rsid w:val="00BF171C"/>
    <w:rsid w:val="00BF34F4"/>
    <w:rsid w:val="00C1484C"/>
    <w:rsid w:val="00C15849"/>
    <w:rsid w:val="00C21634"/>
    <w:rsid w:val="00C25FFC"/>
    <w:rsid w:val="00C26665"/>
    <w:rsid w:val="00C27C33"/>
    <w:rsid w:val="00C30DDF"/>
    <w:rsid w:val="00C32A5D"/>
    <w:rsid w:val="00C37D6E"/>
    <w:rsid w:val="00C40786"/>
    <w:rsid w:val="00C42091"/>
    <w:rsid w:val="00C42388"/>
    <w:rsid w:val="00C42CE2"/>
    <w:rsid w:val="00C53813"/>
    <w:rsid w:val="00C657D4"/>
    <w:rsid w:val="00C661EA"/>
    <w:rsid w:val="00C708BA"/>
    <w:rsid w:val="00C742FF"/>
    <w:rsid w:val="00C800A2"/>
    <w:rsid w:val="00C82C82"/>
    <w:rsid w:val="00C843B9"/>
    <w:rsid w:val="00C847D4"/>
    <w:rsid w:val="00C84800"/>
    <w:rsid w:val="00C91954"/>
    <w:rsid w:val="00C92B6B"/>
    <w:rsid w:val="00C971FA"/>
    <w:rsid w:val="00CA3083"/>
    <w:rsid w:val="00CA5BE2"/>
    <w:rsid w:val="00CA64A8"/>
    <w:rsid w:val="00CA6CA9"/>
    <w:rsid w:val="00CA7E95"/>
    <w:rsid w:val="00CB0403"/>
    <w:rsid w:val="00CB4182"/>
    <w:rsid w:val="00CB6086"/>
    <w:rsid w:val="00CD343D"/>
    <w:rsid w:val="00CD3768"/>
    <w:rsid w:val="00CD4AF4"/>
    <w:rsid w:val="00CD4E2E"/>
    <w:rsid w:val="00CE1A4A"/>
    <w:rsid w:val="00CE4CB3"/>
    <w:rsid w:val="00CE7262"/>
    <w:rsid w:val="00CF0807"/>
    <w:rsid w:val="00CF3DB5"/>
    <w:rsid w:val="00CF5D16"/>
    <w:rsid w:val="00D02937"/>
    <w:rsid w:val="00D02956"/>
    <w:rsid w:val="00D0452D"/>
    <w:rsid w:val="00D06417"/>
    <w:rsid w:val="00D16B90"/>
    <w:rsid w:val="00D16FCA"/>
    <w:rsid w:val="00D170C6"/>
    <w:rsid w:val="00D230E5"/>
    <w:rsid w:val="00D27AA9"/>
    <w:rsid w:val="00D3171D"/>
    <w:rsid w:val="00D44457"/>
    <w:rsid w:val="00D45E25"/>
    <w:rsid w:val="00D45EC0"/>
    <w:rsid w:val="00D613EB"/>
    <w:rsid w:val="00D707E1"/>
    <w:rsid w:val="00D71895"/>
    <w:rsid w:val="00D719E2"/>
    <w:rsid w:val="00D71C56"/>
    <w:rsid w:val="00D72106"/>
    <w:rsid w:val="00D80DD0"/>
    <w:rsid w:val="00D835EE"/>
    <w:rsid w:val="00D87FBF"/>
    <w:rsid w:val="00D93568"/>
    <w:rsid w:val="00DA11FF"/>
    <w:rsid w:val="00DA1330"/>
    <w:rsid w:val="00DA27EA"/>
    <w:rsid w:val="00DA401A"/>
    <w:rsid w:val="00DA5A8B"/>
    <w:rsid w:val="00DA62FD"/>
    <w:rsid w:val="00DA7D9C"/>
    <w:rsid w:val="00DC03DB"/>
    <w:rsid w:val="00DC1340"/>
    <w:rsid w:val="00DC1D68"/>
    <w:rsid w:val="00DC3ED1"/>
    <w:rsid w:val="00DE1476"/>
    <w:rsid w:val="00DE22FE"/>
    <w:rsid w:val="00DE3F17"/>
    <w:rsid w:val="00DF6372"/>
    <w:rsid w:val="00DF6A2D"/>
    <w:rsid w:val="00DF7CF7"/>
    <w:rsid w:val="00E0722C"/>
    <w:rsid w:val="00E120C0"/>
    <w:rsid w:val="00E1273C"/>
    <w:rsid w:val="00E20ED7"/>
    <w:rsid w:val="00E319C0"/>
    <w:rsid w:val="00E412EB"/>
    <w:rsid w:val="00E43C1E"/>
    <w:rsid w:val="00E45C5F"/>
    <w:rsid w:val="00E502E4"/>
    <w:rsid w:val="00E521E4"/>
    <w:rsid w:val="00E604A6"/>
    <w:rsid w:val="00E66167"/>
    <w:rsid w:val="00E6669D"/>
    <w:rsid w:val="00E70BE5"/>
    <w:rsid w:val="00E71CB0"/>
    <w:rsid w:val="00E738A1"/>
    <w:rsid w:val="00E77EAD"/>
    <w:rsid w:val="00E8086D"/>
    <w:rsid w:val="00E859B9"/>
    <w:rsid w:val="00E91FC5"/>
    <w:rsid w:val="00E927D2"/>
    <w:rsid w:val="00EA1A52"/>
    <w:rsid w:val="00EA1E97"/>
    <w:rsid w:val="00EA61FD"/>
    <w:rsid w:val="00EB09A3"/>
    <w:rsid w:val="00EB2647"/>
    <w:rsid w:val="00EB268E"/>
    <w:rsid w:val="00EB2FDA"/>
    <w:rsid w:val="00EB5236"/>
    <w:rsid w:val="00EB52F8"/>
    <w:rsid w:val="00EB64AD"/>
    <w:rsid w:val="00EC02B7"/>
    <w:rsid w:val="00EC03EC"/>
    <w:rsid w:val="00EC1F44"/>
    <w:rsid w:val="00EC214F"/>
    <w:rsid w:val="00EC5FD0"/>
    <w:rsid w:val="00EE4D90"/>
    <w:rsid w:val="00EE5EEB"/>
    <w:rsid w:val="00EE6103"/>
    <w:rsid w:val="00EF2D1B"/>
    <w:rsid w:val="00EF4CB4"/>
    <w:rsid w:val="00F04CF4"/>
    <w:rsid w:val="00F12438"/>
    <w:rsid w:val="00F14FFB"/>
    <w:rsid w:val="00F1581F"/>
    <w:rsid w:val="00F166A4"/>
    <w:rsid w:val="00F1678E"/>
    <w:rsid w:val="00F177F0"/>
    <w:rsid w:val="00F22A5B"/>
    <w:rsid w:val="00F243C8"/>
    <w:rsid w:val="00F31A0C"/>
    <w:rsid w:val="00F32DDF"/>
    <w:rsid w:val="00F33E44"/>
    <w:rsid w:val="00F34447"/>
    <w:rsid w:val="00F35671"/>
    <w:rsid w:val="00F422EB"/>
    <w:rsid w:val="00F42964"/>
    <w:rsid w:val="00F42B94"/>
    <w:rsid w:val="00F466D9"/>
    <w:rsid w:val="00F46B4F"/>
    <w:rsid w:val="00F4761E"/>
    <w:rsid w:val="00F479BE"/>
    <w:rsid w:val="00F50EA9"/>
    <w:rsid w:val="00F53DC1"/>
    <w:rsid w:val="00F55475"/>
    <w:rsid w:val="00F5572F"/>
    <w:rsid w:val="00F55784"/>
    <w:rsid w:val="00F56D90"/>
    <w:rsid w:val="00F56E4E"/>
    <w:rsid w:val="00F71C1E"/>
    <w:rsid w:val="00F74E24"/>
    <w:rsid w:val="00F75ABF"/>
    <w:rsid w:val="00F77E40"/>
    <w:rsid w:val="00F847E2"/>
    <w:rsid w:val="00F85BBE"/>
    <w:rsid w:val="00F86658"/>
    <w:rsid w:val="00F93448"/>
    <w:rsid w:val="00F966B4"/>
    <w:rsid w:val="00FA15BB"/>
    <w:rsid w:val="00FA2313"/>
    <w:rsid w:val="00FA59C0"/>
    <w:rsid w:val="00FA6375"/>
    <w:rsid w:val="00FB0CF8"/>
    <w:rsid w:val="00FB1F8A"/>
    <w:rsid w:val="00FB2B58"/>
    <w:rsid w:val="00FB635C"/>
    <w:rsid w:val="00FB6ACF"/>
    <w:rsid w:val="00FB76E1"/>
    <w:rsid w:val="00FC354A"/>
    <w:rsid w:val="00FC3771"/>
    <w:rsid w:val="00FC3914"/>
    <w:rsid w:val="00FC7701"/>
    <w:rsid w:val="00FD05D9"/>
    <w:rsid w:val="00FD43BC"/>
    <w:rsid w:val="00FD4800"/>
    <w:rsid w:val="00FE6B5D"/>
    <w:rsid w:val="00FE7986"/>
    <w:rsid w:val="00FF0173"/>
    <w:rsid w:val="00FF1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13D44C"/>
  <w15:chartTrackingRefBased/>
  <w15:docId w15:val="{072113DC-E7A7-4F06-AF0F-F31EA6264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C450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6A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6A8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907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0791"/>
  </w:style>
  <w:style w:type="paragraph" w:styleId="Footer">
    <w:name w:val="footer"/>
    <w:basedOn w:val="Normal"/>
    <w:link w:val="FooterChar"/>
    <w:uiPriority w:val="99"/>
    <w:unhideWhenUsed/>
    <w:rsid w:val="006907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0791"/>
  </w:style>
  <w:style w:type="character" w:customStyle="1" w:styleId="aqj">
    <w:name w:val="aqj"/>
    <w:basedOn w:val="DefaultParagraphFont"/>
    <w:rsid w:val="001A6607"/>
  </w:style>
  <w:style w:type="character" w:styleId="Strong">
    <w:name w:val="Strong"/>
    <w:basedOn w:val="DefaultParagraphFont"/>
    <w:uiPriority w:val="22"/>
    <w:qFormat/>
    <w:rsid w:val="00FA6375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300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37F6F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352812"/>
    <w:pPr>
      <w:spacing w:after="0" w:line="240" w:lineRule="auto"/>
    </w:pPr>
    <w:rPr>
      <w:rFonts w:eastAsiaTheme="minorEastAsia"/>
      <w:sz w:val="24"/>
      <w:szCs w:val="24"/>
    </w:rPr>
  </w:style>
  <w:style w:type="character" w:customStyle="1" w:styleId="il">
    <w:name w:val="il"/>
    <w:basedOn w:val="DefaultParagraphFont"/>
    <w:rsid w:val="009B6D2E"/>
  </w:style>
  <w:style w:type="paragraph" w:customStyle="1" w:styleId="paragraph">
    <w:name w:val="paragraph"/>
    <w:basedOn w:val="Normal"/>
    <w:rsid w:val="004171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4171EC"/>
  </w:style>
  <w:style w:type="character" w:customStyle="1" w:styleId="gmail-il">
    <w:name w:val="gmail-il"/>
    <w:basedOn w:val="DefaultParagraphFont"/>
    <w:rsid w:val="00390BC8"/>
  </w:style>
  <w:style w:type="paragraph" w:styleId="ListParagraph">
    <w:name w:val="List Paragraph"/>
    <w:basedOn w:val="Normal"/>
    <w:uiPriority w:val="34"/>
    <w:qFormat/>
    <w:rsid w:val="00996C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08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66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34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8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ptcfast.com/schools/Ascension_Catholic_School_AS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1</TotalTime>
  <Pages>1</Pages>
  <Words>246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ito Matias</dc:creator>
  <cp:keywords/>
  <dc:description/>
  <cp:lastModifiedBy>Benito Matias</cp:lastModifiedBy>
  <cp:revision>64</cp:revision>
  <cp:lastPrinted>2017-08-28T14:01:00Z</cp:lastPrinted>
  <dcterms:created xsi:type="dcterms:W3CDTF">2020-10-04T12:36:00Z</dcterms:created>
  <dcterms:modified xsi:type="dcterms:W3CDTF">2020-10-06T12:20:00Z</dcterms:modified>
</cp:coreProperties>
</file>